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D9E25B" w14:textId="65D9E4FF" w:rsidR="02AAD3CE" w:rsidRDefault="02AAD3CE" w:rsidP="00E80E6C">
      <w:pPr>
        <w:jc w:val="center"/>
        <w:rPr>
          <w:b/>
          <w:bCs/>
          <w:sz w:val="28"/>
          <w:szCs w:val="28"/>
        </w:rPr>
      </w:pPr>
      <w:r w:rsidRPr="00E80E6C">
        <w:rPr>
          <w:b/>
          <w:bCs/>
          <w:sz w:val="28"/>
          <w:szCs w:val="28"/>
        </w:rPr>
        <w:t>Temperature Calibration FZ</w:t>
      </w:r>
      <w:r w:rsidR="00E80E6C" w:rsidRPr="00E80E6C">
        <w:rPr>
          <w:b/>
          <w:bCs/>
          <w:sz w:val="28"/>
          <w:szCs w:val="28"/>
        </w:rPr>
        <w:t xml:space="preserve"> Planning</w:t>
      </w:r>
      <w:r w:rsidRPr="00E80E6C">
        <w:rPr>
          <w:b/>
          <w:bCs/>
          <w:sz w:val="28"/>
          <w:szCs w:val="28"/>
        </w:rPr>
        <w:t>.</w:t>
      </w:r>
    </w:p>
    <w:p w14:paraId="401499EF" w14:textId="5CFCBD1F" w:rsidR="00E80E6C" w:rsidRPr="00945D1B" w:rsidRDefault="00945D1B" w:rsidP="00945D1B">
      <w:pPr>
        <w:pStyle w:val="Heading1"/>
        <w:rPr>
          <w:sz w:val="22"/>
          <w:szCs w:val="22"/>
        </w:rPr>
      </w:pPr>
      <w:r>
        <w:t xml:space="preserve">Solution </w:t>
      </w:r>
      <w:r>
        <w:t>I</w:t>
      </w:r>
      <w:r>
        <w:t xml:space="preserve">:  </w:t>
      </w:r>
      <w:r w:rsidR="00CD1794">
        <w:t>Temperature d</w:t>
      </w:r>
      <w:r>
        <w:t>isplay correction only.</w:t>
      </w:r>
    </w:p>
    <w:p w14:paraId="6F0403E7" w14:textId="39E1FB13" w:rsidR="533AD911" w:rsidRDefault="009A16B5" w:rsidP="533AD911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1B07B53" wp14:editId="2B29E4EB">
                <wp:simplePos x="0" y="0"/>
                <wp:positionH relativeFrom="column">
                  <wp:posOffset>3962400</wp:posOffset>
                </wp:positionH>
                <wp:positionV relativeFrom="paragraph">
                  <wp:posOffset>316230</wp:posOffset>
                </wp:positionV>
                <wp:extent cx="2049780" cy="2560320"/>
                <wp:effectExtent l="19050" t="19050" r="26670" b="1143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9780" cy="256032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2952749" id="Rectangle: Rounded Corners 1" o:spid="_x0000_s1026" style="position:absolute;margin-left:312pt;margin-top:24.9pt;width:161.4pt;height:201.6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" filled="f" strokecolor="red" strokeweight="2.25pt">
                <v:stroke dashstyle="dashDot" joinstyle="miter"/>
              </v:roundrect>
            </w:pict>
          </mc:Fallback>
        </mc:AlternateContent>
      </w:r>
    </w:p>
    <w:p w14:paraId="5FEA6E72" w14:textId="09DBB0F3" w:rsidR="5FF33060" w:rsidRDefault="5FF33060" w:rsidP="5FF33060">
      <w:r>
        <w:rPr>
          <w:noProof/>
        </w:rPr>
        <w:drawing>
          <wp:anchor distT="0" distB="0" distL="114300" distR="114300" simplePos="0" relativeHeight="251656192" behindDoc="0" locked="0" layoutInCell="1" allowOverlap="1" wp14:anchorId="18FA383C" wp14:editId="013FD6FA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5857301" cy="3050678"/>
            <wp:effectExtent l="0" t="0" r="0" b="0"/>
            <wp:wrapSquare wrapText="bothSides"/>
            <wp:docPr id="273082246" name="Picture 273082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301" cy="3050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0C0B5E" w14:textId="04841B12" w:rsidR="00231B81" w:rsidRDefault="00C90BD5" w:rsidP="00231B81">
      <w:pPr>
        <w:pStyle w:val="BodyText"/>
      </w:pPr>
      <w:r>
        <w:t>Figure 1</w:t>
      </w:r>
      <w:r w:rsidR="00FA62C4">
        <w:t>.1</w:t>
      </w:r>
      <w:r>
        <w:t>: Temperature display with raspberry Pi.</w:t>
      </w:r>
    </w:p>
    <w:p w14:paraId="52458F3D" w14:textId="77777777" w:rsidR="00C90BD5" w:rsidRDefault="00C90BD5" w:rsidP="00231B8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D4511" w14:paraId="734739EE" w14:textId="77777777" w:rsidTr="00C90BD5">
        <w:tc>
          <w:tcPr>
            <w:tcW w:w="3116" w:type="dxa"/>
            <w:shd w:val="clear" w:color="auto" w:fill="E7E6E6" w:themeFill="background2"/>
          </w:tcPr>
          <w:p w14:paraId="118ED133" w14:textId="39A2FCD6" w:rsidR="004D4511" w:rsidRPr="00C90BD5" w:rsidRDefault="004D4511" w:rsidP="533AD911">
            <w:pPr>
              <w:rPr>
                <w:b/>
                <w:bCs/>
              </w:rPr>
            </w:pPr>
            <w:r w:rsidRPr="00C90BD5">
              <w:rPr>
                <w:b/>
                <w:bCs/>
              </w:rPr>
              <w:t>Task</w:t>
            </w:r>
            <w:r w:rsidR="009611E4" w:rsidRPr="00C90BD5">
              <w:rPr>
                <w:b/>
                <w:bCs/>
              </w:rPr>
              <w:t>s</w:t>
            </w:r>
          </w:p>
        </w:tc>
        <w:tc>
          <w:tcPr>
            <w:tcW w:w="3117" w:type="dxa"/>
            <w:shd w:val="clear" w:color="auto" w:fill="E7E6E6" w:themeFill="background2"/>
          </w:tcPr>
          <w:p w14:paraId="2EFC5544" w14:textId="54AF6833" w:rsidR="004D4511" w:rsidRPr="00C90BD5" w:rsidRDefault="004D4511" w:rsidP="533AD911">
            <w:pPr>
              <w:rPr>
                <w:b/>
                <w:bCs/>
              </w:rPr>
            </w:pPr>
            <w:r w:rsidRPr="00C90BD5">
              <w:rPr>
                <w:b/>
                <w:bCs/>
              </w:rPr>
              <w:t>Hours Planning</w:t>
            </w:r>
          </w:p>
        </w:tc>
        <w:tc>
          <w:tcPr>
            <w:tcW w:w="3117" w:type="dxa"/>
            <w:shd w:val="clear" w:color="auto" w:fill="E7E6E6" w:themeFill="background2"/>
          </w:tcPr>
          <w:p w14:paraId="215FCCF9" w14:textId="1D3F5658" w:rsidR="004D4511" w:rsidRPr="00C90BD5" w:rsidRDefault="00361B4C" w:rsidP="533AD911">
            <w:pPr>
              <w:rPr>
                <w:b/>
                <w:bCs/>
              </w:rPr>
            </w:pPr>
            <w:r w:rsidRPr="00C90BD5">
              <w:rPr>
                <w:b/>
                <w:bCs/>
              </w:rPr>
              <w:t>Note</w:t>
            </w:r>
          </w:p>
        </w:tc>
      </w:tr>
      <w:tr w:rsidR="004D4511" w14:paraId="22E8E0C1" w14:textId="77777777" w:rsidTr="004D4511">
        <w:tc>
          <w:tcPr>
            <w:tcW w:w="3116" w:type="dxa"/>
          </w:tcPr>
          <w:p w14:paraId="7D73D86E" w14:textId="77777777" w:rsidR="004D4511" w:rsidRDefault="004D4511" w:rsidP="004D4511">
            <w:r>
              <w:t>Research on suitable components and ordering the materials.</w:t>
            </w:r>
          </w:p>
          <w:p w14:paraId="0E8658A0" w14:textId="77777777" w:rsidR="004D4511" w:rsidRDefault="004D4511" w:rsidP="533AD911"/>
        </w:tc>
        <w:tc>
          <w:tcPr>
            <w:tcW w:w="3117" w:type="dxa"/>
          </w:tcPr>
          <w:p w14:paraId="53029AA9" w14:textId="4AD25AB6" w:rsidR="004D4511" w:rsidRDefault="00E66E99" w:rsidP="533AD911">
            <w:r>
              <w:t>2</w:t>
            </w:r>
            <w:r w:rsidR="00FB2B1E">
              <w:t xml:space="preserve"> </w:t>
            </w:r>
          </w:p>
        </w:tc>
        <w:tc>
          <w:tcPr>
            <w:tcW w:w="3117" w:type="dxa"/>
          </w:tcPr>
          <w:p w14:paraId="25F42980" w14:textId="77777777" w:rsidR="004D4511" w:rsidRDefault="004D4511" w:rsidP="533AD911"/>
        </w:tc>
      </w:tr>
      <w:tr w:rsidR="004D4511" w14:paraId="7CCEBDBB" w14:textId="77777777" w:rsidTr="004D4511">
        <w:tc>
          <w:tcPr>
            <w:tcW w:w="3116" w:type="dxa"/>
          </w:tcPr>
          <w:p w14:paraId="78F8595F" w14:textId="0240C769" w:rsidR="00FB2B1E" w:rsidRDefault="00115191" w:rsidP="00FB2B1E">
            <w:r>
              <w:t>Make</w:t>
            </w:r>
            <w:r w:rsidR="00FB2B1E">
              <w:t xml:space="preserve"> a test setup.</w:t>
            </w:r>
          </w:p>
          <w:p w14:paraId="0A2EB381" w14:textId="1129A5BD" w:rsidR="00115191" w:rsidRDefault="00D66A94" w:rsidP="00115191">
            <w:pPr>
              <w:pStyle w:val="ListParagraph"/>
              <w:numPr>
                <w:ilvl w:val="0"/>
                <w:numId w:val="2"/>
              </w:numPr>
            </w:pPr>
            <w:r>
              <w:t>H</w:t>
            </w:r>
            <w:r w:rsidR="00115191">
              <w:t>ardware</w:t>
            </w:r>
          </w:p>
          <w:p w14:paraId="2FC5A178" w14:textId="0E838484" w:rsidR="00115191" w:rsidRDefault="00742C23" w:rsidP="00D66A94">
            <w:pPr>
              <w:pStyle w:val="ListParagraph"/>
              <w:numPr>
                <w:ilvl w:val="0"/>
                <w:numId w:val="2"/>
              </w:numPr>
            </w:pPr>
            <w:r>
              <w:t xml:space="preserve">Software </w:t>
            </w:r>
          </w:p>
          <w:p w14:paraId="5B030A01" w14:textId="77777777" w:rsidR="004D4511" w:rsidRDefault="004D4511" w:rsidP="533AD911"/>
        </w:tc>
        <w:tc>
          <w:tcPr>
            <w:tcW w:w="3117" w:type="dxa"/>
          </w:tcPr>
          <w:p w14:paraId="1EA3A38E" w14:textId="4A52401A" w:rsidR="004D4511" w:rsidRDefault="006B165D" w:rsidP="533AD911">
            <w:r>
              <w:t>22</w:t>
            </w:r>
          </w:p>
        </w:tc>
        <w:tc>
          <w:tcPr>
            <w:tcW w:w="3117" w:type="dxa"/>
          </w:tcPr>
          <w:p w14:paraId="06C6343D" w14:textId="4DCE7D74" w:rsidR="004D4511" w:rsidRDefault="00D66A94" w:rsidP="533AD911">
            <w:r>
              <w:t xml:space="preserve">The time planning can be shifted a bit, depend on the deliverable of the </w:t>
            </w:r>
            <w:r w:rsidR="00B03210">
              <w:t>components.</w:t>
            </w:r>
          </w:p>
        </w:tc>
      </w:tr>
      <w:tr w:rsidR="004D4511" w14:paraId="569E75E2" w14:textId="77777777" w:rsidTr="004D4511">
        <w:tc>
          <w:tcPr>
            <w:tcW w:w="3116" w:type="dxa"/>
          </w:tcPr>
          <w:p w14:paraId="2251AA45" w14:textId="3B2C703A" w:rsidR="004D4511" w:rsidRDefault="00742C23" w:rsidP="00742C23">
            <w:r>
              <w:t xml:space="preserve">Testing </w:t>
            </w:r>
            <w:r w:rsidR="00361B4C">
              <w:t xml:space="preserve">the setup </w:t>
            </w:r>
            <w:r>
              <w:t>with FZ</w:t>
            </w:r>
          </w:p>
        </w:tc>
        <w:tc>
          <w:tcPr>
            <w:tcW w:w="3117" w:type="dxa"/>
          </w:tcPr>
          <w:p w14:paraId="31FDCBF2" w14:textId="334EC694" w:rsidR="004D4511" w:rsidRDefault="00E66E99" w:rsidP="533AD911">
            <w:r>
              <w:t>8</w:t>
            </w:r>
          </w:p>
        </w:tc>
        <w:tc>
          <w:tcPr>
            <w:tcW w:w="3117" w:type="dxa"/>
          </w:tcPr>
          <w:p w14:paraId="7085C333" w14:textId="77777777" w:rsidR="004D4511" w:rsidRDefault="004D4511" w:rsidP="533AD911"/>
        </w:tc>
      </w:tr>
      <w:tr w:rsidR="004D4511" w14:paraId="76AA40C9" w14:textId="77777777" w:rsidTr="004D4511">
        <w:tc>
          <w:tcPr>
            <w:tcW w:w="3116" w:type="dxa"/>
          </w:tcPr>
          <w:p w14:paraId="76864BAC" w14:textId="77777777" w:rsidR="00361B4C" w:rsidRDefault="00361B4C" w:rsidP="00361B4C">
            <w:r>
              <w:t>Discussion and planning hours.</w:t>
            </w:r>
          </w:p>
          <w:p w14:paraId="181D50C5" w14:textId="77777777" w:rsidR="004D4511" w:rsidRDefault="004D4511" w:rsidP="533AD911"/>
        </w:tc>
        <w:tc>
          <w:tcPr>
            <w:tcW w:w="3117" w:type="dxa"/>
          </w:tcPr>
          <w:p w14:paraId="37B05E19" w14:textId="43FB3FCD" w:rsidR="004D4511" w:rsidRDefault="007F7274" w:rsidP="533AD911">
            <w:r>
              <w:t>4</w:t>
            </w:r>
          </w:p>
        </w:tc>
        <w:tc>
          <w:tcPr>
            <w:tcW w:w="3117" w:type="dxa"/>
          </w:tcPr>
          <w:p w14:paraId="0416B855" w14:textId="77777777" w:rsidR="004D4511" w:rsidRDefault="004D4511" w:rsidP="533AD911"/>
        </w:tc>
      </w:tr>
    </w:tbl>
    <w:p w14:paraId="69369B0E" w14:textId="77777777" w:rsidR="00476B88" w:rsidRDefault="00476B88" w:rsidP="533AD911"/>
    <w:p w14:paraId="3A574192" w14:textId="77777777" w:rsidR="00476B88" w:rsidRDefault="00476B88" w:rsidP="533AD911"/>
    <w:p w14:paraId="55323811" w14:textId="77777777" w:rsidR="00476B88" w:rsidRDefault="00476B88" w:rsidP="533AD911"/>
    <w:p w14:paraId="7A611C2C" w14:textId="77777777" w:rsidR="00476B88" w:rsidRDefault="00476B88" w:rsidP="533AD911"/>
    <w:p w14:paraId="034BE989" w14:textId="77777777" w:rsidR="00476B88" w:rsidRDefault="00476B88" w:rsidP="533AD911"/>
    <w:p w14:paraId="5AD201DB" w14:textId="40244EE3" w:rsidR="00476B88" w:rsidRDefault="00E84D55" w:rsidP="533AD911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ED7F8DE" wp14:editId="0AB35136">
                <wp:simplePos x="0" y="0"/>
                <wp:positionH relativeFrom="column">
                  <wp:posOffset>-624840</wp:posOffset>
                </wp:positionH>
                <wp:positionV relativeFrom="paragraph">
                  <wp:posOffset>289561</wp:posOffset>
                </wp:positionV>
                <wp:extent cx="8229600" cy="2438400"/>
                <wp:effectExtent l="0" t="0" r="19050" b="1905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29600" cy="2438400"/>
                          <a:chOff x="0" y="22860"/>
                          <a:chExt cx="8229600" cy="2552065"/>
                        </a:xfrm>
                      </wpg:grpSpPr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1028700"/>
                            <a:ext cx="8229600" cy="278765"/>
                          </a:xfrm>
                          <a:prstGeom prst="rect">
                            <a:avLst/>
                          </a:prstGeom>
                          <a:solidFill>
                            <a:srgbClr val="CCFFCC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W w:w="0" w:type="auto"/>
                                <w:tblInd w:w="625" w:type="dxa"/>
                                <w:tblBorders>
                                  <w:left w:val="single" w:sz="4" w:space="0" w:color="auto"/>
                                  <w:right w:val="single" w:sz="4" w:space="0" w:color="auto"/>
                                  <w:insideH w:val="single" w:sz="4" w:space="0" w:color="auto"/>
                                  <w:insideV w:val="single" w:sz="4" w:space="0" w:color="auto"/>
                                </w:tblBorders>
                                <w:tblLook w:val="0000" w:firstRow="0" w:lastRow="0" w:firstColumn="0" w:lastColumn="0" w:noHBand="0" w:noVBand="0"/>
                              </w:tblPr>
                              <w:tblGrid>
                                <w:gridCol w:w="972"/>
                                <w:gridCol w:w="676"/>
                                <w:gridCol w:w="1841"/>
                                <w:gridCol w:w="1911"/>
                                <w:gridCol w:w="657"/>
                                <w:gridCol w:w="2223"/>
                                <w:gridCol w:w="239"/>
                                <w:gridCol w:w="2821"/>
                                <w:gridCol w:w="683"/>
                              </w:tblGrid>
                              <w:tr w:rsidR="00077D40" w14:paraId="285DB135" w14:textId="285428E7" w:rsidTr="0016646B">
                                <w:tblPrEx>
                                  <w:tblCellMar>
                                    <w:top w:w="0" w:type="dxa"/>
                                    <w:bottom w:w="0" w:type="dxa"/>
                                  </w:tblCellMar>
                                </w:tblPrEx>
                                <w:trPr>
                                  <w:gridAfter w:val="1"/>
                                  <w:wAfter w:w="683" w:type="dxa"/>
                                  <w:trHeight w:val="278"/>
                                </w:trPr>
                                <w:tc>
                                  <w:tcPr>
                                    <w:tcW w:w="1648" w:type="dxa"/>
                                    <w:gridSpan w:val="2"/>
                                    <w:vAlign w:val="center"/>
                                  </w:tcPr>
                                  <w:p w14:paraId="1527376E" w14:textId="48375DF2" w:rsidR="00077D40" w:rsidRDefault="00077D40" w:rsidP="005A0C56">
                                    <w:pPr>
                                      <w:spacing w:after="0"/>
                                    </w:pPr>
                                    <w:r>
                                      <w:t>25/06/2021</w:t>
                                    </w:r>
                                  </w:p>
                                </w:tc>
                                <w:tc>
                                  <w:tcPr>
                                    <w:tcW w:w="1841" w:type="dxa"/>
                                    <w:vAlign w:val="center"/>
                                  </w:tcPr>
                                  <w:p w14:paraId="1C8625F2" w14:textId="214AC5E6" w:rsidR="00077D40" w:rsidRDefault="00CE4E31" w:rsidP="005A0C56">
                                    <w:pPr>
                                      <w:spacing w:after="0"/>
                                    </w:pPr>
                                    <w:r>
                                      <w:t>0</w:t>
                                    </w:r>
                                    <w:r w:rsidR="00DE06E4">
                                      <w:t>5</w:t>
                                    </w:r>
                                    <w:r w:rsidR="00077D40">
                                      <w:t>/0</w:t>
                                    </w:r>
                                    <w:r w:rsidR="00077D40">
                                      <w:t>7</w:t>
                                    </w:r>
                                    <w:r w:rsidR="00077D40">
                                      <w:t>/2021</w:t>
                                    </w:r>
                                  </w:p>
                                </w:tc>
                                <w:tc>
                                  <w:tcPr>
                                    <w:tcW w:w="1911" w:type="dxa"/>
                                    <w:vAlign w:val="center"/>
                                  </w:tcPr>
                                  <w:p w14:paraId="616A641E" w14:textId="4DA7115B" w:rsidR="00077D40" w:rsidRDefault="00354774" w:rsidP="005A0C56">
                                    <w:pPr>
                                      <w:spacing w:after="0"/>
                                    </w:pPr>
                                    <w:r>
                                      <w:t>1</w:t>
                                    </w:r>
                                    <w:r w:rsidR="00DE06E4">
                                      <w:t>2</w:t>
                                    </w:r>
                                    <w:r w:rsidR="00077D40">
                                      <w:t>/0</w:t>
                                    </w:r>
                                    <w:r>
                                      <w:t>7</w:t>
                                    </w:r>
                                    <w:r w:rsidR="00077D40">
                                      <w:t>/2021</w:t>
                                    </w:r>
                                  </w:p>
                                </w:tc>
                                <w:tc>
                                  <w:tcPr>
                                    <w:tcW w:w="2880" w:type="dxa"/>
                                    <w:gridSpan w:val="2"/>
                                    <w:vAlign w:val="center"/>
                                  </w:tcPr>
                                  <w:p w14:paraId="498FBD5F" w14:textId="14B40092" w:rsidR="00077D40" w:rsidRDefault="00084CFC" w:rsidP="005A0C56">
                                    <w:pPr>
                                      <w:spacing w:after="0"/>
                                    </w:pPr>
                                    <w:r>
                                      <w:rPr>
                                        <w:highlight w:val="yellow"/>
                                      </w:rPr>
                                      <w:t>19</w:t>
                                    </w:r>
                                    <w:r w:rsidR="00077D40" w:rsidRPr="000E3E60">
                                      <w:rPr>
                                        <w:highlight w:val="yellow"/>
                                      </w:rPr>
                                      <w:t>/0</w:t>
                                    </w:r>
                                    <w:r w:rsidR="0016646B" w:rsidRPr="000E3E60">
                                      <w:rPr>
                                        <w:highlight w:val="yellow"/>
                                      </w:rPr>
                                      <w:t>7</w:t>
                                    </w:r>
                                    <w:r w:rsidR="00077D40" w:rsidRPr="000E3E60">
                                      <w:rPr>
                                        <w:highlight w:val="yellow"/>
                                      </w:rPr>
                                      <w:t>/2021</w:t>
                                    </w:r>
                                    <w:r w:rsidR="0016646B" w:rsidRPr="000E3E60">
                                      <w:rPr>
                                        <w:highlight w:val="yellow"/>
                                      </w:rPr>
                                      <w:t xml:space="preserve"> – 2</w:t>
                                    </w:r>
                                    <w:r w:rsidR="008203F6">
                                      <w:rPr>
                                        <w:highlight w:val="yellow"/>
                                      </w:rPr>
                                      <w:t>2</w:t>
                                    </w:r>
                                    <w:r w:rsidR="0016646B" w:rsidRPr="000E3E60">
                                      <w:rPr>
                                        <w:highlight w:val="yellow"/>
                                      </w:rPr>
                                      <w:t>/08/2021</w:t>
                                    </w:r>
                                  </w:p>
                                </w:tc>
                                <w:tc>
                                  <w:tcPr>
                                    <w:tcW w:w="3060" w:type="dxa"/>
                                    <w:gridSpan w:val="2"/>
                                  </w:tcPr>
                                  <w:p w14:paraId="3FB1FD5C" w14:textId="405DC235" w:rsidR="00077D40" w:rsidRDefault="00077D40" w:rsidP="005A0C56">
                                    <w:pPr>
                                      <w:spacing w:after="0"/>
                                    </w:pPr>
                                    <w:r>
                                      <w:t>2</w:t>
                                    </w:r>
                                    <w:r w:rsidR="008203F6">
                                      <w:t>3</w:t>
                                    </w:r>
                                    <w:r>
                                      <w:t>/0</w:t>
                                    </w:r>
                                    <w:r w:rsidR="003A5227">
                                      <w:t>8</w:t>
                                    </w:r>
                                    <w:r>
                                      <w:t>/2021</w:t>
                                    </w:r>
                                  </w:p>
                                </w:tc>
                              </w:tr>
                              <w:tr w:rsidR="00077D40" w14:paraId="031C469A" w14:textId="77777777" w:rsidTr="00077D40">
                                <w:tblPrEx>
                                  <w:tblCellMar>
                                    <w:top w:w="0" w:type="dxa"/>
                                    <w:bottom w:w="0" w:type="dxa"/>
                                  </w:tblCellMar>
                                </w:tblPrEx>
                                <w:trPr>
                                  <w:trHeight w:val="278"/>
                                </w:trPr>
                                <w:tc>
                                  <w:tcPr>
                                    <w:tcW w:w="972" w:type="dxa"/>
                                    <w:vAlign w:val="center"/>
                                  </w:tcPr>
                                  <w:p w14:paraId="32893148" w14:textId="77777777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517" w:type="dxa"/>
                                    <w:gridSpan w:val="2"/>
                                    <w:vAlign w:val="center"/>
                                  </w:tcPr>
                                  <w:p w14:paraId="54346156" w14:textId="77777777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568" w:type="dxa"/>
                                    <w:gridSpan w:val="2"/>
                                    <w:vAlign w:val="center"/>
                                  </w:tcPr>
                                  <w:p w14:paraId="7886F356" w14:textId="77777777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462" w:type="dxa"/>
                                    <w:gridSpan w:val="2"/>
                                  </w:tcPr>
                                  <w:p w14:paraId="73B23E45" w14:textId="77777777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3504" w:type="dxa"/>
                                    <w:gridSpan w:val="2"/>
                                    <w:vAlign w:val="center"/>
                                  </w:tcPr>
                                  <w:p w14:paraId="6C3214F0" w14:textId="1FD2C3E7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</w:tr>
                              <w:tr w:rsidR="00077D40" w14:paraId="65B10AA3" w14:textId="77777777" w:rsidTr="00077D40">
                                <w:tblPrEx>
                                  <w:tblCellMar>
                                    <w:top w:w="0" w:type="dxa"/>
                                    <w:bottom w:w="0" w:type="dxa"/>
                                  </w:tblCellMar>
                                </w:tblPrEx>
                                <w:trPr>
                                  <w:trHeight w:val="278"/>
                                </w:trPr>
                                <w:tc>
                                  <w:tcPr>
                                    <w:tcW w:w="972" w:type="dxa"/>
                                    <w:vAlign w:val="center"/>
                                  </w:tcPr>
                                  <w:p w14:paraId="3C491CFF" w14:textId="77777777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517" w:type="dxa"/>
                                    <w:gridSpan w:val="2"/>
                                    <w:vAlign w:val="center"/>
                                  </w:tcPr>
                                  <w:p w14:paraId="5BEA2DA3" w14:textId="77777777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568" w:type="dxa"/>
                                    <w:gridSpan w:val="2"/>
                                    <w:vAlign w:val="center"/>
                                  </w:tcPr>
                                  <w:p w14:paraId="41E5BF99" w14:textId="77777777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462" w:type="dxa"/>
                                    <w:gridSpan w:val="2"/>
                                  </w:tcPr>
                                  <w:p w14:paraId="662A67AE" w14:textId="77777777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3504" w:type="dxa"/>
                                    <w:gridSpan w:val="2"/>
                                    <w:vAlign w:val="center"/>
                                  </w:tcPr>
                                  <w:p w14:paraId="25F43450" w14:textId="12872886" w:rsidR="00077D40" w:rsidRDefault="00077D40" w:rsidP="005A0C56">
                                    <w:pPr>
                                      <w:spacing w:after="0"/>
                                    </w:pPr>
                                  </w:p>
                                </w:tc>
                              </w:tr>
                            </w:tbl>
                            <w:p w14:paraId="2D6418FE" w14:textId="77777777" w:rsidR="00231B81" w:rsidRDefault="00231B81" w:rsidP="00231B81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Callout: Down Arrow 8"/>
                        <wps:cNvSpPr>
                          <a:spLocks noChangeArrowheads="1"/>
                        </wps:cNvSpPr>
                        <wps:spPr bwMode="auto">
                          <a:xfrm>
                            <a:off x="2461260" y="259080"/>
                            <a:ext cx="731520" cy="754380"/>
                          </a:xfrm>
                          <a:prstGeom prst="downArrowCallout">
                            <a:avLst>
                              <a:gd name="adj1" fmla="val 25000"/>
                              <a:gd name="adj2" fmla="val 25000"/>
                              <a:gd name="adj3" fmla="val 30000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901786" w14:textId="2F8F6588" w:rsidR="00231B81" w:rsidRDefault="00387534" w:rsidP="00231B81">
                              <w:r>
                                <w:t>S</w:t>
                              </w:r>
                              <w:r w:rsidR="00077D40">
                                <w:t>oftwar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Callout: Up Arrow 6"/>
                        <wps:cNvSpPr>
                          <a:spLocks noChangeArrowheads="1"/>
                        </wps:cNvSpPr>
                        <wps:spPr bwMode="auto">
                          <a:xfrm>
                            <a:off x="1264920" y="1352550"/>
                            <a:ext cx="792480" cy="1002030"/>
                          </a:xfrm>
                          <a:prstGeom prst="upArrowCallout">
                            <a:avLst>
                              <a:gd name="adj1" fmla="val 25000"/>
                              <a:gd name="adj2" fmla="val 25000"/>
                              <a:gd name="adj3" fmla="val 33333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6A2667" w14:textId="03192763" w:rsidR="00231B81" w:rsidRDefault="001753A9" w:rsidP="00231B81">
                              <w:r>
                                <w:t>Build</w:t>
                              </w:r>
                              <w:r w:rsidR="00CF4C0B">
                                <w:t xml:space="preserve"> </w:t>
                              </w:r>
                              <w:r w:rsidR="00AE4434">
                                <w:t>t</w:t>
                              </w:r>
                              <w:r w:rsidR="00D66A94">
                                <w:t>he har</w:t>
                              </w:r>
                              <w:r w:rsidR="00B03210">
                                <w:t>d</w:t>
                              </w:r>
                              <w:r w:rsidR="00D66A94">
                                <w:t>ware</w:t>
                              </w:r>
                              <w:r w:rsidR="00AE4434">
                                <w:t xml:space="preserve"> setup</w:t>
                              </w:r>
                              <w:r w:rsidR="00B03210"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Callout: Up Arrow 4"/>
                        <wps:cNvSpPr>
                          <a:spLocks noChangeArrowheads="1"/>
                        </wps:cNvSpPr>
                        <wps:spPr bwMode="auto">
                          <a:xfrm>
                            <a:off x="5814060" y="1306830"/>
                            <a:ext cx="800100" cy="1268095"/>
                          </a:xfrm>
                          <a:prstGeom prst="upArrowCallout">
                            <a:avLst>
                              <a:gd name="adj1" fmla="val 25000"/>
                              <a:gd name="adj2" fmla="val 25000"/>
                              <a:gd name="adj3" fmla="val 28571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309E89" w14:textId="5616BB3D" w:rsidR="00231B81" w:rsidRDefault="00B30640" w:rsidP="00231B81">
                              <w:r>
                                <w:t>Test the setup with F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Callout: Down Arrow 9"/>
                        <wps:cNvSpPr>
                          <a:spLocks noChangeArrowheads="1"/>
                        </wps:cNvSpPr>
                        <wps:spPr bwMode="auto">
                          <a:xfrm>
                            <a:off x="137160" y="22860"/>
                            <a:ext cx="754380" cy="967740"/>
                          </a:xfrm>
                          <a:prstGeom prst="downArrowCallout">
                            <a:avLst>
                              <a:gd name="adj1" fmla="val 25000"/>
                              <a:gd name="adj2" fmla="val 25000"/>
                              <a:gd name="adj3" fmla="val 30000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EEB4ED" w14:textId="2DB93B47" w:rsidR="00231B81" w:rsidRDefault="00A41021" w:rsidP="00231B81">
                              <w:r>
                                <w:t>Project begi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Callout: Up Arrow 15"/>
                        <wps:cNvSpPr>
                          <a:spLocks noChangeArrowheads="1"/>
                        </wps:cNvSpPr>
                        <wps:spPr bwMode="auto">
                          <a:xfrm>
                            <a:off x="4030980" y="1413510"/>
                            <a:ext cx="800100" cy="986155"/>
                          </a:xfrm>
                          <a:prstGeom prst="upArrowCallout">
                            <a:avLst>
                              <a:gd name="adj1" fmla="val 25000"/>
                              <a:gd name="adj2" fmla="val 25000"/>
                              <a:gd name="adj3" fmla="val 28571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0F515D" w14:textId="08433E78" w:rsidR="00077D40" w:rsidRDefault="0016646B" w:rsidP="00077D40">
                              <w:r>
                                <w:t>Holiday week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D7F8DE" id="Group 25" o:spid="_x0000_s1026" style="position:absolute;margin-left:-49.2pt;margin-top:22.8pt;width:9in;height:192pt;z-index:251671552;mso-height-relative:margin" coordorigin=",228" coordsize="82296,25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">
                <v:rect id="Rectangle 7" o:spid="_x0000_s1027" style="position:absolute;top:10287;width:82296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" fillcolor="#cfc">
                  <v:textbox>
                    <w:txbxContent>
                      <w:tbl>
                        <w:tblPr>
                          <w:tblW w:w="0" w:type="auto"/>
                          <w:tblInd w:w="625" w:type="dxa"/>
                          <w:tblBorders>
                            <w:left w:val="single" w:sz="4" w:space="0" w:color="auto"/>
                            <w:right w:val="single" w:sz="4" w:space="0" w:color="auto"/>
                            <w:insideH w:val="single" w:sz="4" w:space="0" w:color="auto"/>
                            <w:insideV w:val="single" w:sz="4" w:space="0" w:color="auto"/>
                          </w:tblBorders>
                          <w:tblLook w:val="0000" w:firstRow="0" w:lastRow="0" w:firstColumn="0" w:lastColumn="0" w:noHBand="0" w:noVBand="0"/>
                        </w:tblPr>
                        <w:tblGrid>
                          <w:gridCol w:w="972"/>
                          <w:gridCol w:w="676"/>
                          <w:gridCol w:w="1841"/>
                          <w:gridCol w:w="1911"/>
                          <w:gridCol w:w="657"/>
                          <w:gridCol w:w="2223"/>
                          <w:gridCol w:w="239"/>
                          <w:gridCol w:w="2821"/>
                          <w:gridCol w:w="683"/>
                        </w:tblGrid>
                        <w:tr w:rsidR="00077D40" w14:paraId="285DB135" w14:textId="285428E7" w:rsidTr="0016646B">
                          <w:tblPrEx>
                            <w:tblCellMar>
                              <w:top w:w="0" w:type="dxa"/>
                              <w:bottom w:w="0" w:type="dxa"/>
                            </w:tblCellMar>
                          </w:tblPrEx>
                          <w:trPr>
                            <w:gridAfter w:val="1"/>
                            <w:wAfter w:w="683" w:type="dxa"/>
                            <w:trHeight w:val="278"/>
                          </w:trPr>
                          <w:tc>
                            <w:tcPr>
                              <w:tcW w:w="1648" w:type="dxa"/>
                              <w:gridSpan w:val="2"/>
                              <w:vAlign w:val="center"/>
                            </w:tcPr>
                            <w:p w14:paraId="1527376E" w14:textId="48375DF2" w:rsidR="00077D40" w:rsidRDefault="00077D40" w:rsidP="005A0C56">
                              <w:pPr>
                                <w:spacing w:after="0"/>
                              </w:pPr>
                              <w:r>
                                <w:t>25/06/2021</w:t>
                              </w:r>
                            </w:p>
                          </w:tc>
                          <w:tc>
                            <w:tcPr>
                              <w:tcW w:w="1841" w:type="dxa"/>
                              <w:vAlign w:val="center"/>
                            </w:tcPr>
                            <w:p w14:paraId="1C8625F2" w14:textId="214AC5E6" w:rsidR="00077D40" w:rsidRDefault="00CE4E31" w:rsidP="005A0C56">
                              <w:pPr>
                                <w:spacing w:after="0"/>
                              </w:pPr>
                              <w:r>
                                <w:t>0</w:t>
                              </w:r>
                              <w:r w:rsidR="00DE06E4">
                                <w:t>5</w:t>
                              </w:r>
                              <w:r w:rsidR="00077D40">
                                <w:t>/0</w:t>
                              </w:r>
                              <w:r w:rsidR="00077D40">
                                <w:t>7</w:t>
                              </w:r>
                              <w:r w:rsidR="00077D40">
                                <w:t>/2021</w:t>
                              </w:r>
                            </w:p>
                          </w:tc>
                          <w:tc>
                            <w:tcPr>
                              <w:tcW w:w="1911" w:type="dxa"/>
                              <w:vAlign w:val="center"/>
                            </w:tcPr>
                            <w:p w14:paraId="616A641E" w14:textId="4DA7115B" w:rsidR="00077D40" w:rsidRDefault="00354774" w:rsidP="005A0C56">
                              <w:pPr>
                                <w:spacing w:after="0"/>
                              </w:pPr>
                              <w:r>
                                <w:t>1</w:t>
                              </w:r>
                              <w:r w:rsidR="00DE06E4">
                                <w:t>2</w:t>
                              </w:r>
                              <w:r w:rsidR="00077D40">
                                <w:t>/0</w:t>
                              </w:r>
                              <w:r>
                                <w:t>7</w:t>
                              </w:r>
                              <w:r w:rsidR="00077D40">
                                <w:t>/2021</w:t>
                              </w:r>
                            </w:p>
                          </w:tc>
                          <w:tc>
                            <w:tcPr>
                              <w:tcW w:w="2880" w:type="dxa"/>
                              <w:gridSpan w:val="2"/>
                              <w:vAlign w:val="center"/>
                            </w:tcPr>
                            <w:p w14:paraId="498FBD5F" w14:textId="14B40092" w:rsidR="00077D40" w:rsidRDefault="00084CFC" w:rsidP="005A0C56">
                              <w:pPr>
                                <w:spacing w:after="0"/>
                              </w:pPr>
                              <w:r>
                                <w:rPr>
                                  <w:highlight w:val="yellow"/>
                                </w:rPr>
                                <w:t>19</w:t>
                              </w:r>
                              <w:r w:rsidR="00077D40" w:rsidRPr="000E3E60">
                                <w:rPr>
                                  <w:highlight w:val="yellow"/>
                                </w:rPr>
                                <w:t>/0</w:t>
                              </w:r>
                              <w:r w:rsidR="0016646B" w:rsidRPr="000E3E60">
                                <w:rPr>
                                  <w:highlight w:val="yellow"/>
                                </w:rPr>
                                <w:t>7</w:t>
                              </w:r>
                              <w:r w:rsidR="00077D40" w:rsidRPr="000E3E60">
                                <w:rPr>
                                  <w:highlight w:val="yellow"/>
                                </w:rPr>
                                <w:t>/2021</w:t>
                              </w:r>
                              <w:r w:rsidR="0016646B" w:rsidRPr="000E3E60">
                                <w:rPr>
                                  <w:highlight w:val="yellow"/>
                                </w:rPr>
                                <w:t xml:space="preserve"> – 2</w:t>
                              </w:r>
                              <w:r w:rsidR="008203F6">
                                <w:rPr>
                                  <w:highlight w:val="yellow"/>
                                </w:rPr>
                                <w:t>2</w:t>
                              </w:r>
                              <w:r w:rsidR="0016646B" w:rsidRPr="000E3E60">
                                <w:rPr>
                                  <w:highlight w:val="yellow"/>
                                </w:rPr>
                                <w:t>/08/2021</w:t>
                              </w:r>
                            </w:p>
                          </w:tc>
                          <w:tc>
                            <w:tcPr>
                              <w:tcW w:w="3060" w:type="dxa"/>
                              <w:gridSpan w:val="2"/>
                            </w:tcPr>
                            <w:p w14:paraId="3FB1FD5C" w14:textId="405DC235" w:rsidR="00077D40" w:rsidRDefault="00077D40" w:rsidP="005A0C56">
                              <w:pPr>
                                <w:spacing w:after="0"/>
                              </w:pPr>
                              <w:r>
                                <w:t>2</w:t>
                              </w:r>
                              <w:r w:rsidR="008203F6">
                                <w:t>3</w:t>
                              </w:r>
                              <w:r>
                                <w:t>/0</w:t>
                              </w:r>
                              <w:r w:rsidR="003A5227">
                                <w:t>8</w:t>
                              </w:r>
                              <w:r>
                                <w:t>/2021</w:t>
                              </w:r>
                            </w:p>
                          </w:tc>
                        </w:tr>
                        <w:tr w:rsidR="00077D40" w14:paraId="031C469A" w14:textId="77777777" w:rsidTr="00077D40">
                          <w:tblPrEx>
                            <w:tblCellMar>
                              <w:top w:w="0" w:type="dxa"/>
                              <w:bottom w:w="0" w:type="dxa"/>
                            </w:tblCellMar>
                          </w:tblPrEx>
                          <w:trPr>
                            <w:trHeight w:val="278"/>
                          </w:trPr>
                          <w:tc>
                            <w:tcPr>
                              <w:tcW w:w="972" w:type="dxa"/>
                              <w:vAlign w:val="center"/>
                            </w:tcPr>
                            <w:p w14:paraId="32893148" w14:textId="77777777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517" w:type="dxa"/>
                              <w:gridSpan w:val="2"/>
                              <w:vAlign w:val="center"/>
                            </w:tcPr>
                            <w:p w14:paraId="54346156" w14:textId="77777777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568" w:type="dxa"/>
                              <w:gridSpan w:val="2"/>
                              <w:vAlign w:val="center"/>
                            </w:tcPr>
                            <w:p w14:paraId="7886F356" w14:textId="77777777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462" w:type="dxa"/>
                              <w:gridSpan w:val="2"/>
                            </w:tcPr>
                            <w:p w14:paraId="73B23E45" w14:textId="77777777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3504" w:type="dxa"/>
                              <w:gridSpan w:val="2"/>
                              <w:vAlign w:val="center"/>
                            </w:tcPr>
                            <w:p w14:paraId="6C3214F0" w14:textId="1FD2C3E7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</w:tr>
                        <w:tr w:rsidR="00077D40" w14:paraId="65B10AA3" w14:textId="77777777" w:rsidTr="00077D40">
                          <w:tblPrEx>
                            <w:tblCellMar>
                              <w:top w:w="0" w:type="dxa"/>
                              <w:bottom w:w="0" w:type="dxa"/>
                            </w:tblCellMar>
                          </w:tblPrEx>
                          <w:trPr>
                            <w:trHeight w:val="278"/>
                          </w:trPr>
                          <w:tc>
                            <w:tcPr>
                              <w:tcW w:w="972" w:type="dxa"/>
                              <w:vAlign w:val="center"/>
                            </w:tcPr>
                            <w:p w14:paraId="3C491CFF" w14:textId="77777777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517" w:type="dxa"/>
                              <w:gridSpan w:val="2"/>
                              <w:vAlign w:val="center"/>
                            </w:tcPr>
                            <w:p w14:paraId="5BEA2DA3" w14:textId="77777777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568" w:type="dxa"/>
                              <w:gridSpan w:val="2"/>
                              <w:vAlign w:val="center"/>
                            </w:tcPr>
                            <w:p w14:paraId="41E5BF99" w14:textId="77777777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462" w:type="dxa"/>
                              <w:gridSpan w:val="2"/>
                            </w:tcPr>
                            <w:p w14:paraId="662A67AE" w14:textId="77777777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3504" w:type="dxa"/>
                              <w:gridSpan w:val="2"/>
                              <w:vAlign w:val="center"/>
                            </w:tcPr>
                            <w:p w14:paraId="25F43450" w14:textId="12872886" w:rsidR="00077D40" w:rsidRDefault="00077D40" w:rsidP="005A0C56">
                              <w:pPr>
                                <w:spacing w:after="0"/>
                              </w:pPr>
                            </w:p>
                          </w:tc>
                        </w:tr>
                      </w:tbl>
                      <w:p w14:paraId="2D6418FE" w14:textId="77777777" w:rsidR="00231B81" w:rsidRDefault="00231B81" w:rsidP="00231B81"/>
                    </w:txbxContent>
                  </v:textbox>
                </v:rect>
                <v:shapetype id="_x0000_t80" coordsize="21600,21600" o:spt="80" adj="14400,5400,18000,8100" path="m,l21600,,21600@0@5@0@5@2@4@2,10800,21600@1@2@3@2@3@0,0@0xe">
                  <v:stroke joinstyle="miter"/>
                  <v:formulas>
                    <v:f eqn="val #0"/>
                    <v:f eqn="val #1"/>
                    <v:f eqn="val #2"/>
                    <v:f eqn="val #3"/>
                    <v:f eqn="sum 21600 0 #1"/>
                    <v:f eqn="sum 21600 0 #3"/>
                    <v:f eqn="prod #0 1 2"/>
                  </v:formulas>
                  <v:path o:connecttype="custom" o:connectlocs="10800,0;0,@6;10800,21600;21600,@6" o:connectangles="270,180,90,0" textboxrect="0,0,21600,@0"/>
                  <v:handles>
                    <v:h position="topLeft,#0" yrange="0,@2"/>
                    <v:h position="#1,bottomRight" xrange="0,@3"/>
                    <v:h position="#3,#2" xrange="@1,10800" yrange="@0,21600"/>
                  </v:handles>
                </v:shapetype>
                <v:shape id="Callout: Down Arrow 8" o:spid="_x0000_s1028" type="#_x0000_t80" style="position:absolute;left:24612;top:2590;width:7315;height:7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" adj=",,15316">
                  <v:textbox>
                    <w:txbxContent>
                      <w:p w14:paraId="1D901786" w14:textId="2F8F6588" w:rsidR="00231B81" w:rsidRDefault="00387534" w:rsidP="00231B81">
                        <w:r>
                          <w:t>S</w:t>
                        </w:r>
                        <w:r w:rsidR="00077D40">
                          <w:t>oftware</w:t>
                        </w:r>
                      </w:p>
                    </w:txbxContent>
                  </v:textbox>
                </v:shape>
                <v:shapetype id="_x0000_t79" coordsize="21600,21600" o:spt="79" adj="7200,5400,3600,8100" path="m0@0l@3@0@3@2@1@2,10800,0@4@2@5@2@5@0,21600@0,21600,21600,,21600xe">
                  <v:stroke joinstyle="miter"/>
                  <v:formulas>
                    <v:f eqn="val #0"/>
                    <v:f eqn="val #1"/>
                    <v:f eqn="val #2"/>
                    <v:f eqn="val #3"/>
                    <v:f eqn="sum 21600 0 #1"/>
                    <v:f eqn="sum 21600 0 #3"/>
                    <v:f eqn="sum #0 21600 0"/>
                    <v:f eqn="prod @6 1 2"/>
                  </v:formulas>
                  <v:path o:connecttype="custom" o:connectlocs="10800,0;0,@7;10800,21600;21600,@7" o:connectangles="270,180,90,0" textboxrect="0,@0,21600,21600"/>
                  <v:handles>
                    <v:h position="topLeft,#0" yrange="@2,21600"/>
                    <v:h position="#1,topLeft" xrange="0,@3"/>
                    <v:h position="#3,#2" xrange="@1,10800" yrange="0,@0"/>
                  </v:handles>
                </v:shapetype>
                <v:shape id="Callout: Up Arrow 6" o:spid="_x0000_s1029" type="#_x0000_t79" style="position:absolute;left:12649;top:13525;width:7925;height:10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" adj=",,5694">
                  <v:textbox>
                    <w:txbxContent>
                      <w:p w14:paraId="7C6A2667" w14:textId="03192763" w:rsidR="00231B81" w:rsidRDefault="001753A9" w:rsidP="00231B81">
                        <w:r>
                          <w:t>Build</w:t>
                        </w:r>
                        <w:r w:rsidR="00CF4C0B">
                          <w:t xml:space="preserve"> </w:t>
                        </w:r>
                        <w:r w:rsidR="00AE4434">
                          <w:t>t</w:t>
                        </w:r>
                        <w:r w:rsidR="00D66A94">
                          <w:t>he har</w:t>
                        </w:r>
                        <w:r w:rsidR="00B03210">
                          <w:t>d</w:t>
                        </w:r>
                        <w:r w:rsidR="00D66A94">
                          <w:t>ware</w:t>
                        </w:r>
                        <w:r w:rsidR="00AE4434">
                          <w:t xml:space="preserve"> setup</w:t>
                        </w:r>
                        <w:r w:rsidR="00B03210">
                          <w:t>.</w:t>
                        </w:r>
                      </w:p>
                    </w:txbxContent>
                  </v:textbox>
                </v:shape>
                <v:shape id="Callout: Up Arrow 4" o:spid="_x0000_s1030" type="#_x0000_t79" style="position:absolute;left:58140;top:13068;width:8001;height:12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" adj=",,3894">
                  <v:textbox>
                    <w:txbxContent>
                      <w:p w14:paraId="49309E89" w14:textId="5616BB3D" w:rsidR="00231B81" w:rsidRDefault="00B30640" w:rsidP="00231B81">
                        <w:r>
                          <w:t>Test the setup with FZ</w:t>
                        </w:r>
                      </w:p>
                    </w:txbxContent>
                  </v:textbox>
                </v:shape>
                <v:shape id="Callout: Down Arrow 9" o:spid="_x0000_s1031" type="#_x0000_t80" style="position:absolute;left:1371;top:228;width:7544;height:9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" adj=",,16549">
                  <v:textbox>
                    <w:txbxContent>
                      <w:p w14:paraId="06EEB4ED" w14:textId="2DB93B47" w:rsidR="00231B81" w:rsidRDefault="00A41021" w:rsidP="00231B81">
                        <w:r>
                          <w:t>Project begins</w:t>
                        </w:r>
                      </w:p>
                    </w:txbxContent>
                  </v:textbox>
                </v:shape>
                <v:shape id="Callout: Up Arrow 15" o:spid="_x0000_s1032" type="#_x0000_t79" style="position:absolute;left:40309;top:14135;width:8001;height:9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" adj=",,5007">
                  <v:textbox>
                    <w:txbxContent>
                      <w:p w14:paraId="3A0F515D" w14:textId="08433E78" w:rsidR="00077D40" w:rsidRDefault="0016646B" w:rsidP="00077D40">
                        <w:r>
                          <w:t>Holiday week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707BF85" w14:textId="2BFDBC0F" w:rsidR="003804C0" w:rsidRDefault="003804C0" w:rsidP="533AD911"/>
    <w:p w14:paraId="72C3832C" w14:textId="3D86D7ED" w:rsidR="008F0534" w:rsidRDefault="008F0534" w:rsidP="533AD911"/>
    <w:p w14:paraId="06633F93" w14:textId="0417A1E3" w:rsidR="008F0534" w:rsidRDefault="008F0534" w:rsidP="533AD911"/>
    <w:p w14:paraId="6639D08B" w14:textId="5B946342" w:rsidR="008F0534" w:rsidRDefault="008F0534" w:rsidP="533AD911"/>
    <w:p w14:paraId="6EE8E8C4" w14:textId="2C04EA4E" w:rsidR="008F0534" w:rsidRDefault="008F0534" w:rsidP="533AD911"/>
    <w:p w14:paraId="622604F2" w14:textId="459E1ECD" w:rsidR="008F0534" w:rsidRDefault="008F0534" w:rsidP="533AD911"/>
    <w:p w14:paraId="5E107C0E" w14:textId="1955BF4E" w:rsidR="00476B88" w:rsidRDefault="00476B88" w:rsidP="533AD911"/>
    <w:p w14:paraId="0998C877" w14:textId="477A8220" w:rsidR="00476B88" w:rsidRDefault="00476B88" w:rsidP="533AD911"/>
    <w:p w14:paraId="41DED0A1" w14:textId="1BF68383" w:rsidR="00476B88" w:rsidRDefault="00476B88" w:rsidP="533AD911"/>
    <w:p w14:paraId="6AF0CC27" w14:textId="6D3E8DED" w:rsidR="00476B88" w:rsidRDefault="00E84D55" w:rsidP="00E84D55">
      <w:pPr>
        <w:pStyle w:val="BodyText"/>
      </w:pPr>
      <w:r>
        <w:t xml:space="preserve">Figure </w:t>
      </w:r>
      <w:r w:rsidR="00306FDA">
        <w:t>1.2</w:t>
      </w:r>
      <w:r>
        <w:t xml:space="preserve">: </w:t>
      </w:r>
      <w:r>
        <w:t>Solution 1 Timeline.</w:t>
      </w:r>
    </w:p>
    <w:p w14:paraId="1EA93930" w14:textId="31E86F4F" w:rsidR="008F0534" w:rsidRDefault="00BD53B3" w:rsidP="00224C83">
      <w:pPr>
        <w:pStyle w:val="Heading1"/>
      </w:pPr>
      <w:r>
        <w:t xml:space="preserve">Solution 2: </w:t>
      </w:r>
      <w:r w:rsidR="00224C83">
        <w:rPr>
          <w:bdr w:val="none" w:sz="0" w:space="0" w:color="auto" w:frame="1"/>
        </w:rPr>
        <w:t>Thermistor digital</w:t>
      </w:r>
      <w:r w:rsidR="00B30640">
        <w:rPr>
          <w:bdr w:val="none" w:sz="0" w:space="0" w:color="auto" w:frame="1"/>
        </w:rPr>
        <w:t xml:space="preserve"> behavior </w:t>
      </w:r>
      <w:r w:rsidR="00224C83">
        <w:rPr>
          <w:bdr w:val="none" w:sz="0" w:space="0" w:color="auto" w:frame="1"/>
        </w:rPr>
        <w:t>simulator</w:t>
      </w:r>
      <w:r w:rsidR="00B30640">
        <w:rPr>
          <w:bdr w:val="none" w:sz="0" w:space="0" w:color="auto" w:frame="1"/>
        </w:rPr>
        <w:t>.</w:t>
      </w:r>
    </w:p>
    <w:p w14:paraId="6521D381" w14:textId="77777777" w:rsidR="008F0534" w:rsidRDefault="008F0534" w:rsidP="533AD911"/>
    <w:p w14:paraId="747E4FC3" w14:textId="57355CC1" w:rsidR="00B30640" w:rsidRDefault="00306FDA" w:rsidP="008F0534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53442AA" wp14:editId="120E5669">
                <wp:simplePos x="0" y="0"/>
                <wp:positionH relativeFrom="column">
                  <wp:posOffset>601980</wp:posOffset>
                </wp:positionH>
                <wp:positionV relativeFrom="paragraph">
                  <wp:posOffset>1572895</wp:posOffset>
                </wp:positionV>
                <wp:extent cx="5501640" cy="2286000"/>
                <wp:effectExtent l="19050" t="19050" r="22860" b="19050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1640" cy="22860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653A51" id="Rectangle: Rounded Corners 27" o:spid="_x0000_s1026" style="position:absolute;margin-left:47.4pt;margin-top:123.85pt;width:433.2pt;height:18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" filled="f" strokecolor="red" strokeweight="2.25pt">
                <v:stroke dashstyle="dashDot" joinstyle="miter"/>
              </v:roundrect>
            </w:pict>
          </mc:Fallback>
        </mc:AlternateContent>
      </w:r>
      <w:r w:rsidR="008F0534">
        <w:rPr>
          <w:noProof/>
        </w:rPr>
        <w:drawing>
          <wp:inline distT="0" distB="0" distL="0" distR="0" wp14:anchorId="6F755B5C" wp14:editId="2435D016">
            <wp:extent cx="5943600" cy="3977640"/>
            <wp:effectExtent l="0" t="0" r="0" b="381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0C75C" w14:textId="61B0A80B" w:rsidR="00FA62C4" w:rsidRDefault="00FA62C4" w:rsidP="00FA62C4">
      <w:pPr>
        <w:pStyle w:val="BodyText"/>
      </w:pPr>
      <w:r>
        <w:t>Figure 2</w:t>
      </w:r>
      <w:r w:rsidR="006B0C8D">
        <w:t>.1</w:t>
      </w:r>
      <w:r>
        <w:t xml:space="preserve">: </w:t>
      </w:r>
      <w:r w:rsidR="00306FDA">
        <w:t>Thermistor simulator</w:t>
      </w:r>
      <w:r>
        <w:t>.</w:t>
      </w:r>
    </w:p>
    <w:p w14:paraId="2A47ECDE" w14:textId="77777777" w:rsidR="00FA62C4" w:rsidRDefault="00FA62C4" w:rsidP="008F053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611E4" w14:paraId="4B7A8592" w14:textId="77777777" w:rsidTr="00C141E7">
        <w:tc>
          <w:tcPr>
            <w:tcW w:w="3116" w:type="dxa"/>
            <w:shd w:val="clear" w:color="auto" w:fill="E7E6E6" w:themeFill="background2"/>
          </w:tcPr>
          <w:p w14:paraId="5FFA4175" w14:textId="7DF1A063" w:rsidR="009611E4" w:rsidRPr="00C141E7" w:rsidRDefault="009611E4" w:rsidP="009611E4">
            <w:pPr>
              <w:rPr>
                <w:b/>
                <w:bCs/>
              </w:rPr>
            </w:pPr>
            <w:r w:rsidRPr="00C141E7">
              <w:rPr>
                <w:b/>
                <w:bCs/>
              </w:rPr>
              <w:lastRenderedPageBreak/>
              <w:t>Tasks</w:t>
            </w:r>
          </w:p>
        </w:tc>
        <w:tc>
          <w:tcPr>
            <w:tcW w:w="3117" w:type="dxa"/>
            <w:shd w:val="clear" w:color="auto" w:fill="E7E6E6" w:themeFill="background2"/>
          </w:tcPr>
          <w:p w14:paraId="1EAE0F61" w14:textId="5DC12B5D" w:rsidR="009611E4" w:rsidRPr="00C141E7" w:rsidRDefault="009611E4" w:rsidP="009611E4">
            <w:pPr>
              <w:rPr>
                <w:b/>
                <w:bCs/>
              </w:rPr>
            </w:pPr>
            <w:r w:rsidRPr="00C141E7">
              <w:rPr>
                <w:b/>
                <w:bCs/>
              </w:rPr>
              <w:t>Hours Planning</w:t>
            </w:r>
          </w:p>
        </w:tc>
        <w:tc>
          <w:tcPr>
            <w:tcW w:w="3117" w:type="dxa"/>
            <w:shd w:val="clear" w:color="auto" w:fill="E7E6E6" w:themeFill="background2"/>
          </w:tcPr>
          <w:p w14:paraId="1690C8F8" w14:textId="19DACA06" w:rsidR="009611E4" w:rsidRPr="00C141E7" w:rsidRDefault="009611E4" w:rsidP="009611E4">
            <w:pPr>
              <w:rPr>
                <w:b/>
                <w:bCs/>
              </w:rPr>
            </w:pPr>
            <w:r w:rsidRPr="00C141E7">
              <w:rPr>
                <w:b/>
                <w:bCs/>
              </w:rPr>
              <w:t>Note</w:t>
            </w:r>
          </w:p>
        </w:tc>
      </w:tr>
      <w:tr w:rsidR="009611E4" w14:paraId="737B9A45" w14:textId="77777777" w:rsidTr="00EF2457">
        <w:tc>
          <w:tcPr>
            <w:tcW w:w="3116" w:type="dxa"/>
          </w:tcPr>
          <w:p w14:paraId="10EAAC12" w14:textId="77777777" w:rsidR="009611E4" w:rsidRDefault="009611E4" w:rsidP="009611E4">
            <w:r>
              <w:t>Research on suitable components and ordering the materials.</w:t>
            </w:r>
          </w:p>
          <w:p w14:paraId="365918E5" w14:textId="77777777" w:rsidR="009611E4" w:rsidRDefault="009611E4" w:rsidP="009611E4"/>
        </w:tc>
        <w:tc>
          <w:tcPr>
            <w:tcW w:w="3117" w:type="dxa"/>
          </w:tcPr>
          <w:p w14:paraId="131CD53F" w14:textId="15D7F726" w:rsidR="009611E4" w:rsidRDefault="009611E4" w:rsidP="009611E4">
            <w:r>
              <w:t xml:space="preserve">2 </w:t>
            </w:r>
          </w:p>
        </w:tc>
        <w:tc>
          <w:tcPr>
            <w:tcW w:w="3117" w:type="dxa"/>
          </w:tcPr>
          <w:p w14:paraId="542D9360" w14:textId="65E7F022" w:rsidR="009611E4" w:rsidRDefault="009611E4" w:rsidP="009611E4"/>
        </w:tc>
      </w:tr>
      <w:tr w:rsidR="009611E4" w14:paraId="5E59979B" w14:textId="77777777" w:rsidTr="00EF2457">
        <w:tc>
          <w:tcPr>
            <w:tcW w:w="3116" w:type="dxa"/>
          </w:tcPr>
          <w:p w14:paraId="193120A8" w14:textId="77777777" w:rsidR="009611E4" w:rsidRDefault="009611E4" w:rsidP="009611E4">
            <w:r>
              <w:t>Analyze thermal behavior of thermistor and the interaction with heat pump.</w:t>
            </w:r>
          </w:p>
          <w:p w14:paraId="67DA4572" w14:textId="3E10D642" w:rsidR="009611E4" w:rsidRDefault="009611E4" w:rsidP="009611E4"/>
        </w:tc>
        <w:tc>
          <w:tcPr>
            <w:tcW w:w="3117" w:type="dxa"/>
          </w:tcPr>
          <w:p w14:paraId="3BA71456" w14:textId="3FC96E8F" w:rsidR="009611E4" w:rsidRDefault="009611E4" w:rsidP="009611E4">
            <w:r>
              <w:t>2</w:t>
            </w:r>
            <w:r w:rsidR="00AC003C">
              <w:t>4</w:t>
            </w:r>
          </w:p>
        </w:tc>
        <w:tc>
          <w:tcPr>
            <w:tcW w:w="3117" w:type="dxa"/>
          </w:tcPr>
          <w:p w14:paraId="13C3ECA1" w14:textId="77777777" w:rsidR="009611E4" w:rsidRDefault="009611E4" w:rsidP="009611E4"/>
        </w:tc>
      </w:tr>
      <w:tr w:rsidR="009611E4" w14:paraId="65A04921" w14:textId="77777777" w:rsidTr="00EF2457">
        <w:tc>
          <w:tcPr>
            <w:tcW w:w="3116" w:type="dxa"/>
          </w:tcPr>
          <w:p w14:paraId="07541EDD" w14:textId="77777777" w:rsidR="009611E4" w:rsidRDefault="009611E4" w:rsidP="009611E4">
            <w:r>
              <w:t>Research on connection possibilities (wire/wireless) and the possible range of the connection.</w:t>
            </w:r>
          </w:p>
          <w:p w14:paraId="35C721A8" w14:textId="77777777" w:rsidR="009611E4" w:rsidRDefault="009611E4" w:rsidP="009611E4"/>
        </w:tc>
        <w:tc>
          <w:tcPr>
            <w:tcW w:w="3117" w:type="dxa"/>
          </w:tcPr>
          <w:p w14:paraId="3362F81C" w14:textId="6AAB9E5F" w:rsidR="009611E4" w:rsidRDefault="009611E4" w:rsidP="009611E4">
            <w:r>
              <w:t>2</w:t>
            </w:r>
            <w:r w:rsidR="00AC003C">
              <w:t>4</w:t>
            </w:r>
          </w:p>
        </w:tc>
        <w:tc>
          <w:tcPr>
            <w:tcW w:w="3117" w:type="dxa"/>
          </w:tcPr>
          <w:p w14:paraId="76D507FC" w14:textId="77777777" w:rsidR="009611E4" w:rsidRDefault="009611E4" w:rsidP="009611E4"/>
        </w:tc>
      </w:tr>
      <w:tr w:rsidR="009611E4" w14:paraId="543E877E" w14:textId="77777777" w:rsidTr="00EF2457">
        <w:tc>
          <w:tcPr>
            <w:tcW w:w="3116" w:type="dxa"/>
          </w:tcPr>
          <w:p w14:paraId="0390D654" w14:textId="7E1137B7" w:rsidR="009611E4" w:rsidRDefault="009601A8" w:rsidP="009611E4">
            <w:r>
              <w:t>Make</w:t>
            </w:r>
            <w:r w:rsidR="009611E4">
              <w:t xml:space="preserve"> a test setup</w:t>
            </w:r>
            <w:r>
              <w:t xml:space="preserve"> </w:t>
            </w:r>
            <w:r w:rsidR="009611E4">
              <w:t xml:space="preserve">to simulate </w:t>
            </w:r>
            <w:r>
              <w:t>the thermistor behavior.</w:t>
            </w:r>
          </w:p>
          <w:p w14:paraId="75935805" w14:textId="202F1AA2" w:rsidR="009601A8" w:rsidRDefault="009601A8" w:rsidP="009601A8">
            <w:pPr>
              <w:pStyle w:val="ListParagraph"/>
              <w:numPr>
                <w:ilvl w:val="0"/>
                <w:numId w:val="2"/>
              </w:numPr>
            </w:pPr>
            <w:r>
              <w:t xml:space="preserve">Hardware. </w:t>
            </w:r>
          </w:p>
          <w:p w14:paraId="4D474525" w14:textId="4A1D73D2" w:rsidR="009601A8" w:rsidRDefault="009601A8" w:rsidP="009601A8">
            <w:pPr>
              <w:pStyle w:val="ListParagraph"/>
              <w:numPr>
                <w:ilvl w:val="0"/>
                <w:numId w:val="2"/>
              </w:numPr>
            </w:pPr>
            <w:r>
              <w:t>Software.</w:t>
            </w:r>
          </w:p>
          <w:p w14:paraId="66F11741" w14:textId="15C58AEE" w:rsidR="009601A8" w:rsidRDefault="009601A8" w:rsidP="009601A8">
            <w:pPr>
              <w:pStyle w:val="ListParagraph"/>
              <w:numPr>
                <w:ilvl w:val="0"/>
                <w:numId w:val="2"/>
              </w:numPr>
            </w:pPr>
            <w:r>
              <w:t>Virtual testing. environment.</w:t>
            </w:r>
          </w:p>
          <w:p w14:paraId="7C52A734" w14:textId="77777777" w:rsidR="009611E4" w:rsidRDefault="009611E4" w:rsidP="009611E4"/>
        </w:tc>
        <w:tc>
          <w:tcPr>
            <w:tcW w:w="3117" w:type="dxa"/>
          </w:tcPr>
          <w:p w14:paraId="09E5720D" w14:textId="27F0C21F" w:rsidR="009611E4" w:rsidRDefault="009611E4" w:rsidP="009611E4">
            <w:r>
              <w:t>4</w:t>
            </w:r>
            <w:r w:rsidR="003F6D09">
              <w:t>8</w:t>
            </w:r>
          </w:p>
        </w:tc>
        <w:tc>
          <w:tcPr>
            <w:tcW w:w="3117" w:type="dxa"/>
          </w:tcPr>
          <w:p w14:paraId="42550F73" w14:textId="77777777" w:rsidR="009611E4" w:rsidRDefault="009611E4" w:rsidP="009611E4"/>
        </w:tc>
      </w:tr>
      <w:tr w:rsidR="009611E4" w14:paraId="7DB8A2B3" w14:textId="77777777" w:rsidTr="00EF2457">
        <w:tc>
          <w:tcPr>
            <w:tcW w:w="3116" w:type="dxa"/>
          </w:tcPr>
          <w:p w14:paraId="10A08E63" w14:textId="21F1B56C" w:rsidR="005D577E" w:rsidRDefault="009611E4" w:rsidP="005D577E">
            <w:r>
              <w:t>Test the</w:t>
            </w:r>
            <w:r w:rsidR="005D577E">
              <w:t xml:space="preserve"> </w:t>
            </w:r>
            <w:r w:rsidR="007B2B45">
              <w:t>(</w:t>
            </w:r>
            <w:r w:rsidR="005D577E">
              <w:t>research</w:t>
            </w:r>
            <w:r w:rsidR="007B2B45">
              <w:t>)</w:t>
            </w:r>
            <w:r w:rsidR="005D577E">
              <w:t xml:space="preserve"> setup.</w:t>
            </w:r>
          </w:p>
          <w:p w14:paraId="07217A78" w14:textId="77777777" w:rsidR="001E25E4" w:rsidRDefault="001E25E4" w:rsidP="001E25E4">
            <w:pPr>
              <w:pStyle w:val="ListParagraph"/>
              <w:numPr>
                <w:ilvl w:val="0"/>
                <w:numId w:val="2"/>
              </w:numPr>
            </w:pPr>
            <w:r>
              <w:t>The behavior.</w:t>
            </w:r>
          </w:p>
          <w:p w14:paraId="528F08ED" w14:textId="0DFE9562" w:rsidR="005D577E" w:rsidRDefault="007B2B45" w:rsidP="001E25E4">
            <w:pPr>
              <w:pStyle w:val="ListParagraph"/>
              <w:numPr>
                <w:ilvl w:val="0"/>
                <w:numId w:val="2"/>
              </w:numPr>
            </w:pPr>
            <w:r>
              <w:t>The c</w:t>
            </w:r>
            <w:r w:rsidR="001E25E4">
              <w:t>onnection and stability.</w:t>
            </w:r>
            <w:r w:rsidR="009611E4">
              <w:t xml:space="preserve"> </w:t>
            </w:r>
          </w:p>
          <w:p w14:paraId="6D4336F7" w14:textId="77777777" w:rsidR="009611E4" w:rsidRDefault="009611E4" w:rsidP="001E25E4"/>
        </w:tc>
        <w:tc>
          <w:tcPr>
            <w:tcW w:w="3117" w:type="dxa"/>
          </w:tcPr>
          <w:p w14:paraId="46A092A6" w14:textId="5E57FC5B" w:rsidR="009611E4" w:rsidRDefault="009611E4" w:rsidP="009611E4">
            <w:r>
              <w:t>2</w:t>
            </w:r>
            <w:r w:rsidR="003F6D09">
              <w:t>4</w:t>
            </w:r>
          </w:p>
        </w:tc>
        <w:tc>
          <w:tcPr>
            <w:tcW w:w="3117" w:type="dxa"/>
          </w:tcPr>
          <w:p w14:paraId="1926B9F5" w14:textId="77777777" w:rsidR="009611E4" w:rsidRDefault="009611E4" w:rsidP="009611E4"/>
        </w:tc>
      </w:tr>
      <w:tr w:rsidR="009611E4" w14:paraId="021B05E8" w14:textId="77777777" w:rsidTr="00EF2457">
        <w:tc>
          <w:tcPr>
            <w:tcW w:w="3116" w:type="dxa"/>
          </w:tcPr>
          <w:p w14:paraId="24054EB2" w14:textId="595DC7DA" w:rsidR="009611E4" w:rsidRDefault="009611E4" w:rsidP="00542F2E">
            <w:r>
              <w:t xml:space="preserve">Installing and testing at Factory Zero </w:t>
            </w:r>
            <w:r w:rsidR="007B2B45">
              <w:t xml:space="preserve">with </w:t>
            </w:r>
            <w:r>
              <w:t xml:space="preserve">real heat pump. </w:t>
            </w:r>
          </w:p>
          <w:p w14:paraId="19BB93E6" w14:textId="77777777" w:rsidR="009611E4" w:rsidRDefault="009611E4" w:rsidP="009611E4"/>
        </w:tc>
        <w:tc>
          <w:tcPr>
            <w:tcW w:w="3117" w:type="dxa"/>
          </w:tcPr>
          <w:p w14:paraId="4C258C09" w14:textId="14B80DEC" w:rsidR="009611E4" w:rsidRDefault="003F6D09" w:rsidP="009611E4">
            <w:r>
              <w:t>16</w:t>
            </w:r>
          </w:p>
        </w:tc>
        <w:tc>
          <w:tcPr>
            <w:tcW w:w="3117" w:type="dxa"/>
          </w:tcPr>
          <w:p w14:paraId="577A18EC" w14:textId="77777777" w:rsidR="009611E4" w:rsidRDefault="009611E4" w:rsidP="009611E4"/>
        </w:tc>
      </w:tr>
      <w:tr w:rsidR="009611E4" w14:paraId="5390B142" w14:textId="77777777" w:rsidTr="00EF2457">
        <w:tc>
          <w:tcPr>
            <w:tcW w:w="3116" w:type="dxa"/>
          </w:tcPr>
          <w:p w14:paraId="3A2E9D66" w14:textId="441EDB55" w:rsidR="009611E4" w:rsidRDefault="009611E4" w:rsidP="009611E4">
            <w:r>
              <w:t>Discussion and planning</w:t>
            </w:r>
            <w:r w:rsidR="00D2795C">
              <w:t>.</w:t>
            </w:r>
          </w:p>
          <w:p w14:paraId="5FB28AE5" w14:textId="77777777" w:rsidR="009611E4" w:rsidRDefault="009611E4" w:rsidP="009611E4"/>
        </w:tc>
        <w:tc>
          <w:tcPr>
            <w:tcW w:w="3117" w:type="dxa"/>
          </w:tcPr>
          <w:p w14:paraId="5F875F76" w14:textId="6B187934" w:rsidR="009611E4" w:rsidRDefault="00283153" w:rsidP="009611E4">
            <w:r>
              <w:t>6</w:t>
            </w:r>
          </w:p>
        </w:tc>
        <w:tc>
          <w:tcPr>
            <w:tcW w:w="3117" w:type="dxa"/>
          </w:tcPr>
          <w:p w14:paraId="67661DC3" w14:textId="77777777" w:rsidR="009611E4" w:rsidRDefault="009611E4" w:rsidP="009611E4"/>
        </w:tc>
      </w:tr>
    </w:tbl>
    <w:p w14:paraId="6EAED5F5" w14:textId="77777777" w:rsidR="00C141E7" w:rsidRDefault="00C141E7" w:rsidP="533AD911"/>
    <w:p w14:paraId="2A21ADB1" w14:textId="77777777" w:rsidR="00C141E7" w:rsidRDefault="00C141E7" w:rsidP="533AD911"/>
    <w:p w14:paraId="520C8B4E" w14:textId="77777777" w:rsidR="00C141E7" w:rsidRDefault="00C141E7" w:rsidP="533AD911"/>
    <w:p w14:paraId="7C1707D3" w14:textId="77777777" w:rsidR="00C141E7" w:rsidRDefault="00C141E7" w:rsidP="533AD911"/>
    <w:p w14:paraId="4144863D" w14:textId="77777777" w:rsidR="00C141E7" w:rsidRDefault="00C141E7" w:rsidP="533AD911"/>
    <w:p w14:paraId="02519204" w14:textId="77777777" w:rsidR="00C141E7" w:rsidRDefault="00C141E7" w:rsidP="533AD911"/>
    <w:p w14:paraId="62256E7E" w14:textId="77777777" w:rsidR="00C141E7" w:rsidRDefault="00C141E7" w:rsidP="533AD911"/>
    <w:p w14:paraId="745088CB" w14:textId="77777777" w:rsidR="00C141E7" w:rsidRDefault="00C141E7" w:rsidP="533AD911"/>
    <w:p w14:paraId="27FDEB2C" w14:textId="77777777" w:rsidR="00C141E7" w:rsidRDefault="00C141E7" w:rsidP="533AD911"/>
    <w:p w14:paraId="0266C84A" w14:textId="77777777" w:rsidR="00C141E7" w:rsidRDefault="00C141E7" w:rsidP="533AD911"/>
    <w:p w14:paraId="44D3A91A" w14:textId="5333B9AB" w:rsidR="00C87451" w:rsidRDefault="00ED53E2" w:rsidP="533AD911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165B88F9" wp14:editId="6F12487C">
                <wp:simplePos x="0" y="0"/>
                <wp:positionH relativeFrom="column">
                  <wp:posOffset>-914400</wp:posOffset>
                </wp:positionH>
                <wp:positionV relativeFrom="paragraph">
                  <wp:posOffset>53340</wp:posOffset>
                </wp:positionV>
                <wp:extent cx="8229600" cy="3276600"/>
                <wp:effectExtent l="0" t="0" r="19050" b="1905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29600" cy="3276600"/>
                          <a:chOff x="0" y="0"/>
                          <a:chExt cx="8229600" cy="3276600"/>
                        </a:xfrm>
                      </wpg:grpSpPr>
                      <wps:wsp>
                        <wps:cNvPr id="1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0" y="1661160"/>
                            <a:ext cx="8229600" cy="228600"/>
                          </a:xfrm>
                          <a:prstGeom prst="rect">
                            <a:avLst/>
                          </a:prstGeom>
                          <a:solidFill>
                            <a:srgbClr val="CCFFCC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W w:w="0" w:type="auto"/>
                                <w:tblBorders>
                                  <w:left w:val="single" w:sz="4" w:space="0" w:color="auto"/>
                                  <w:right w:val="single" w:sz="4" w:space="0" w:color="auto"/>
                                  <w:insideH w:val="single" w:sz="4" w:space="0" w:color="auto"/>
                                  <w:insideV w:val="single" w:sz="4" w:space="0" w:color="auto"/>
                                </w:tblBorders>
                                <w:tblLook w:val="0000" w:firstRow="0" w:lastRow="0" w:firstColumn="0" w:lastColumn="0" w:noHBand="0" w:noVBand="0"/>
                              </w:tblPr>
                              <w:tblGrid>
                                <w:gridCol w:w="1705"/>
                                <w:gridCol w:w="1710"/>
                                <w:gridCol w:w="1028"/>
                                <w:gridCol w:w="1762"/>
                                <w:gridCol w:w="1890"/>
                                <w:gridCol w:w="2070"/>
                                <w:gridCol w:w="2160"/>
                              </w:tblGrid>
                              <w:tr w:rsidR="00387534" w14:paraId="034226C5" w14:textId="77777777" w:rsidTr="002748B2">
                                <w:tblPrEx>
                                  <w:tblCellMar>
                                    <w:top w:w="0" w:type="dxa"/>
                                    <w:bottom w:w="0" w:type="dxa"/>
                                  </w:tblCellMar>
                                </w:tblPrEx>
                                <w:trPr>
                                  <w:trHeight w:val="278"/>
                                </w:trPr>
                                <w:tc>
                                  <w:tcPr>
                                    <w:tcW w:w="1705" w:type="dxa"/>
                                    <w:vAlign w:val="center"/>
                                  </w:tcPr>
                                  <w:p w14:paraId="4CA711E6" w14:textId="1B0300CD" w:rsidR="00387534" w:rsidRDefault="00387534">
                                    <w:pPr>
                                      <w:spacing w:after="0"/>
                                    </w:pPr>
                                    <w:r>
                                      <w:t>2</w:t>
                                    </w:r>
                                    <w:r>
                                      <w:t>5</w:t>
                                    </w:r>
                                    <w:r>
                                      <w:t>/06/2021</w:t>
                                    </w:r>
                                  </w:p>
                                </w:tc>
                                <w:tc>
                                  <w:tcPr>
                                    <w:tcW w:w="1710" w:type="dxa"/>
                                    <w:vAlign w:val="center"/>
                                  </w:tcPr>
                                  <w:p w14:paraId="40667C72" w14:textId="33CA4BEF" w:rsidR="00387534" w:rsidRDefault="00387534">
                                    <w:pPr>
                                      <w:spacing w:after="0"/>
                                    </w:pPr>
                                    <w:r>
                                      <w:t>1</w:t>
                                    </w:r>
                                    <w:r w:rsidR="008203F6">
                                      <w:t>2</w:t>
                                    </w:r>
                                    <w:r>
                                      <w:t>/0</w:t>
                                    </w:r>
                                    <w:r>
                                      <w:t>7</w:t>
                                    </w:r>
                                    <w:r>
                                      <w:t>/2021</w:t>
                                    </w:r>
                                  </w:p>
                                </w:tc>
                                <w:tc>
                                  <w:tcPr>
                                    <w:tcW w:w="2790" w:type="dxa"/>
                                    <w:gridSpan w:val="2"/>
                                    <w:vAlign w:val="center"/>
                                  </w:tcPr>
                                  <w:p w14:paraId="36C0FDBA" w14:textId="116BCB60" w:rsidR="00387534" w:rsidRPr="00476B88" w:rsidRDefault="008203F6">
                                    <w:pPr>
                                      <w:spacing w:after="0"/>
                                      <w:rPr>
                                        <w:highlight w:val="yellow"/>
                                      </w:rPr>
                                    </w:pPr>
                                    <w:r>
                                      <w:rPr>
                                        <w:highlight w:val="yellow"/>
                                      </w:rPr>
                                      <w:t>19</w:t>
                                    </w:r>
                                    <w:r w:rsidRPr="000E3E60">
                                      <w:rPr>
                                        <w:highlight w:val="yellow"/>
                                      </w:rPr>
                                      <w:t>/07/2021 – 2</w:t>
                                    </w:r>
                                    <w:r>
                                      <w:rPr>
                                        <w:highlight w:val="yellow"/>
                                      </w:rPr>
                                      <w:t>2</w:t>
                                    </w:r>
                                    <w:r w:rsidRPr="000E3E60">
                                      <w:rPr>
                                        <w:highlight w:val="yellow"/>
                                      </w:rPr>
                                      <w:t>/08/2021</w:t>
                                    </w:r>
                                  </w:p>
                                </w:tc>
                                <w:tc>
                                  <w:tcPr>
                                    <w:tcW w:w="1890" w:type="dxa"/>
                                    <w:vAlign w:val="center"/>
                                  </w:tcPr>
                                  <w:p w14:paraId="24D29A05" w14:textId="5B6AD867" w:rsidR="00387534" w:rsidRDefault="002748B2">
                                    <w:pPr>
                                      <w:spacing w:after="0"/>
                                    </w:pPr>
                                    <w:r>
                                      <w:t>01</w:t>
                                    </w:r>
                                    <w:r w:rsidR="00387534">
                                      <w:t>/0</w:t>
                                    </w:r>
                                    <w:r>
                                      <w:t>9</w:t>
                                    </w:r>
                                    <w:r w:rsidR="00387534">
                                      <w:t>/2021</w:t>
                                    </w:r>
                                  </w:p>
                                </w:tc>
                                <w:tc>
                                  <w:tcPr>
                                    <w:tcW w:w="2070" w:type="dxa"/>
                                    <w:vAlign w:val="center"/>
                                  </w:tcPr>
                                  <w:p w14:paraId="3E6B764D" w14:textId="10B6540F" w:rsidR="00387534" w:rsidRDefault="00387534">
                                    <w:pPr>
                                      <w:spacing w:after="0"/>
                                    </w:pPr>
                                    <w:r>
                                      <w:t>17</w:t>
                                    </w:r>
                                    <w:r>
                                      <w:t>/09/2021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vAlign w:val="center"/>
                                  </w:tcPr>
                                  <w:p w14:paraId="3BA64290" w14:textId="58C56E19" w:rsidR="00387534" w:rsidRDefault="00387534">
                                    <w:pPr>
                                      <w:spacing w:after="0"/>
                                    </w:pPr>
                                    <w:r>
                                      <w:t>30</w:t>
                                    </w:r>
                                    <w:r>
                                      <w:t>/09/2021</w:t>
                                    </w:r>
                                  </w:p>
                                </w:tc>
                              </w:tr>
                              <w:tr w:rsidR="00387534" w14:paraId="24769962" w14:textId="77777777" w:rsidTr="002748B2">
                                <w:tblPrEx>
                                  <w:tblCellMar>
                                    <w:top w:w="0" w:type="dxa"/>
                                    <w:bottom w:w="0" w:type="dxa"/>
                                  </w:tblCellMar>
                                </w:tblPrEx>
                                <w:trPr>
                                  <w:trHeight w:val="278"/>
                                </w:trPr>
                                <w:tc>
                                  <w:tcPr>
                                    <w:tcW w:w="1705" w:type="dxa"/>
                                    <w:vAlign w:val="center"/>
                                  </w:tcPr>
                                  <w:p w14:paraId="1BD60313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1710" w:type="dxa"/>
                                    <w:vAlign w:val="center"/>
                                  </w:tcPr>
                                  <w:p w14:paraId="7C40A985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1028" w:type="dxa"/>
                                    <w:vAlign w:val="center"/>
                                  </w:tcPr>
                                  <w:p w14:paraId="57B45E4F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3652" w:type="dxa"/>
                                    <w:gridSpan w:val="2"/>
                                    <w:vAlign w:val="center"/>
                                  </w:tcPr>
                                  <w:p w14:paraId="3D92D471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070" w:type="dxa"/>
                                    <w:vAlign w:val="center"/>
                                  </w:tcPr>
                                  <w:p w14:paraId="44ECC16D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160" w:type="dxa"/>
                                    <w:vAlign w:val="center"/>
                                  </w:tcPr>
                                  <w:p w14:paraId="49C54C49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</w:tr>
                              <w:tr w:rsidR="00387534" w14:paraId="4740E07F" w14:textId="77777777" w:rsidTr="002748B2">
                                <w:tblPrEx>
                                  <w:tblCellMar>
                                    <w:top w:w="0" w:type="dxa"/>
                                    <w:bottom w:w="0" w:type="dxa"/>
                                  </w:tblCellMar>
                                </w:tblPrEx>
                                <w:trPr>
                                  <w:trHeight w:val="278"/>
                                </w:trPr>
                                <w:tc>
                                  <w:tcPr>
                                    <w:tcW w:w="1705" w:type="dxa"/>
                                    <w:vAlign w:val="center"/>
                                  </w:tcPr>
                                  <w:p w14:paraId="74E71765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1710" w:type="dxa"/>
                                    <w:vAlign w:val="center"/>
                                  </w:tcPr>
                                  <w:p w14:paraId="607972E1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1028" w:type="dxa"/>
                                    <w:vAlign w:val="center"/>
                                  </w:tcPr>
                                  <w:p w14:paraId="2E38FEE0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3652" w:type="dxa"/>
                                    <w:gridSpan w:val="2"/>
                                    <w:vAlign w:val="center"/>
                                  </w:tcPr>
                                  <w:p w14:paraId="5B96A8BF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070" w:type="dxa"/>
                                    <w:vAlign w:val="center"/>
                                  </w:tcPr>
                                  <w:p w14:paraId="3DD48B44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  <w:tc>
                                  <w:tcPr>
                                    <w:tcW w:w="2160" w:type="dxa"/>
                                    <w:vAlign w:val="center"/>
                                  </w:tcPr>
                                  <w:p w14:paraId="1DEF8E6A" w14:textId="77777777" w:rsidR="00387534" w:rsidRDefault="00387534">
                                    <w:pPr>
                                      <w:spacing w:after="0"/>
                                    </w:pPr>
                                  </w:p>
                                </w:tc>
                              </w:tr>
                            </w:tbl>
                            <w:p w14:paraId="1EF1352A" w14:textId="77777777" w:rsidR="00B51E2B" w:rsidRDefault="00B51E2B" w:rsidP="00B51E2B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Callout: Up Arrow 17"/>
                        <wps:cNvSpPr>
                          <a:spLocks noChangeArrowheads="1"/>
                        </wps:cNvSpPr>
                        <wps:spPr bwMode="auto">
                          <a:xfrm>
                            <a:off x="777240" y="1908810"/>
                            <a:ext cx="960120" cy="1367790"/>
                          </a:xfrm>
                          <a:prstGeom prst="upArrowCallout">
                            <a:avLst>
                              <a:gd name="adj1" fmla="val 25000"/>
                              <a:gd name="adj2" fmla="val 25000"/>
                              <a:gd name="adj3" fmla="val 33333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9A1970" w14:textId="7555FB7F" w:rsidR="00154CA4" w:rsidRDefault="00476B88" w:rsidP="00154CA4">
                              <w:r>
                                <w:t>Research</w:t>
                              </w:r>
                              <w:r w:rsidR="006673E5">
                                <w:t>/analyze thermal behavio</w:t>
                              </w:r>
                              <w:r w:rsidR="001753A9">
                                <w:t xml:space="preserve">r </w:t>
                              </w:r>
                              <w:r w:rsidR="006673E5">
                                <w:t>of thermist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Callout: Down Arrow 16"/>
                        <wps:cNvSpPr>
                          <a:spLocks noChangeArrowheads="1"/>
                        </wps:cNvSpPr>
                        <wps:spPr bwMode="auto">
                          <a:xfrm>
                            <a:off x="144780" y="754380"/>
                            <a:ext cx="624840" cy="853440"/>
                          </a:xfrm>
                          <a:prstGeom prst="downArrowCallout">
                            <a:avLst>
                              <a:gd name="adj1" fmla="val 25000"/>
                              <a:gd name="adj2" fmla="val 25000"/>
                              <a:gd name="adj3" fmla="val 30000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6109F5" w14:textId="77777777" w:rsidR="00154CA4" w:rsidRDefault="00154CA4" w:rsidP="00154CA4">
                              <w:r>
                                <w:t>Project begi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Callout: Down Arrow 18"/>
                        <wps:cNvSpPr>
                          <a:spLocks noChangeArrowheads="1"/>
                        </wps:cNvSpPr>
                        <wps:spPr bwMode="auto">
                          <a:xfrm>
                            <a:off x="2567940" y="693420"/>
                            <a:ext cx="701040" cy="922020"/>
                          </a:xfrm>
                          <a:prstGeom prst="downArrowCallout">
                            <a:avLst>
                              <a:gd name="adj1" fmla="val 25000"/>
                              <a:gd name="adj2" fmla="val 25000"/>
                              <a:gd name="adj3" fmla="val 30000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55EF71" w14:textId="3B5E8E3C" w:rsidR="00154CA4" w:rsidRDefault="00476B88" w:rsidP="00154CA4">
                              <w:r>
                                <w:t>Holiday week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Callout: Up Arrow 19"/>
                        <wps:cNvSpPr>
                          <a:spLocks noChangeArrowheads="1"/>
                        </wps:cNvSpPr>
                        <wps:spPr bwMode="auto">
                          <a:xfrm>
                            <a:off x="3756660" y="1893570"/>
                            <a:ext cx="754380" cy="1116330"/>
                          </a:xfrm>
                          <a:prstGeom prst="upArrowCallout">
                            <a:avLst>
                              <a:gd name="adj1" fmla="val 25000"/>
                              <a:gd name="adj2" fmla="val 25000"/>
                              <a:gd name="adj3" fmla="val 33333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B44F79" w14:textId="36B3ABB0" w:rsidR="000E3E60" w:rsidRDefault="001753A9" w:rsidP="000E3E60">
                              <w:r>
                                <w:t>Build the test setu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Callout: Up Arrow 21"/>
                        <wps:cNvSpPr>
                          <a:spLocks noChangeArrowheads="1"/>
                        </wps:cNvSpPr>
                        <wps:spPr bwMode="auto">
                          <a:xfrm>
                            <a:off x="6240780" y="1924050"/>
                            <a:ext cx="792480" cy="1002030"/>
                          </a:xfrm>
                          <a:prstGeom prst="upArrowCallout">
                            <a:avLst>
                              <a:gd name="adj1" fmla="val 25000"/>
                              <a:gd name="adj2" fmla="val 25000"/>
                              <a:gd name="adj3" fmla="val 33333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0422A3" w14:textId="411155E8" w:rsidR="000E3E60" w:rsidRDefault="00ED53E2" w:rsidP="000E3E60">
                              <w:r>
                                <w:t>Testing with FZ setu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Callout: Down Arrow 23"/>
                        <wps:cNvSpPr>
                          <a:spLocks noChangeArrowheads="1"/>
                        </wps:cNvSpPr>
                        <wps:spPr bwMode="auto">
                          <a:xfrm>
                            <a:off x="5021580" y="0"/>
                            <a:ext cx="762000" cy="1607820"/>
                          </a:xfrm>
                          <a:prstGeom prst="downArrowCallout">
                            <a:avLst>
                              <a:gd name="adj1" fmla="val 25000"/>
                              <a:gd name="adj2" fmla="val 25000"/>
                              <a:gd name="adj3" fmla="val 30000"/>
                              <a:gd name="adj4" fmla="val 6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901E21" w14:textId="3A9196A1" w:rsidR="000E3E60" w:rsidRDefault="00ED53E2" w:rsidP="000E3E60">
                              <w:r>
                                <w:t>Testing the setup behavior internall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5B88F9" id="Group 26" o:spid="_x0000_s1033" style="position:absolute;margin-left:-1in;margin-top:4.2pt;width:9in;height:258pt;z-index:251689984" coordsize="82296,32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">
                <v:rect id="Rectangle 13" o:spid="_x0000_s1034" style="position:absolute;top:16611;width:822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" fillcolor="#cfc">
                  <v:textbox>
                    <w:txbxContent>
                      <w:tbl>
                        <w:tblPr>
                          <w:tblW w:w="0" w:type="auto"/>
                          <w:tblBorders>
                            <w:left w:val="single" w:sz="4" w:space="0" w:color="auto"/>
                            <w:right w:val="single" w:sz="4" w:space="0" w:color="auto"/>
                            <w:insideH w:val="single" w:sz="4" w:space="0" w:color="auto"/>
                            <w:insideV w:val="single" w:sz="4" w:space="0" w:color="auto"/>
                          </w:tblBorders>
                          <w:tblLook w:val="0000" w:firstRow="0" w:lastRow="0" w:firstColumn="0" w:lastColumn="0" w:noHBand="0" w:noVBand="0"/>
                        </w:tblPr>
                        <w:tblGrid>
                          <w:gridCol w:w="1705"/>
                          <w:gridCol w:w="1710"/>
                          <w:gridCol w:w="1028"/>
                          <w:gridCol w:w="1762"/>
                          <w:gridCol w:w="1890"/>
                          <w:gridCol w:w="2070"/>
                          <w:gridCol w:w="2160"/>
                        </w:tblGrid>
                        <w:tr w:rsidR="00387534" w14:paraId="034226C5" w14:textId="77777777" w:rsidTr="002748B2">
                          <w:tblPrEx>
                            <w:tblCellMar>
                              <w:top w:w="0" w:type="dxa"/>
                              <w:bottom w:w="0" w:type="dxa"/>
                            </w:tblCellMar>
                          </w:tblPrEx>
                          <w:trPr>
                            <w:trHeight w:val="278"/>
                          </w:trPr>
                          <w:tc>
                            <w:tcPr>
                              <w:tcW w:w="1705" w:type="dxa"/>
                              <w:vAlign w:val="center"/>
                            </w:tcPr>
                            <w:p w14:paraId="4CA711E6" w14:textId="1B0300CD" w:rsidR="00387534" w:rsidRDefault="00387534">
                              <w:pPr>
                                <w:spacing w:after="0"/>
                              </w:pPr>
                              <w:r>
                                <w:t>2</w:t>
                              </w:r>
                              <w:r>
                                <w:t>5</w:t>
                              </w:r>
                              <w:r>
                                <w:t>/06/2021</w:t>
                              </w:r>
                            </w:p>
                          </w:tc>
                          <w:tc>
                            <w:tcPr>
                              <w:tcW w:w="1710" w:type="dxa"/>
                              <w:vAlign w:val="center"/>
                            </w:tcPr>
                            <w:p w14:paraId="40667C72" w14:textId="33CA4BEF" w:rsidR="00387534" w:rsidRDefault="00387534">
                              <w:pPr>
                                <w:spacing w:after="0"/>
                              </w:pPr>
                              <w:r>
                                <w:t>1</w:t>
                              </w:r>
                              <w:r w:rsidR="008203F6">
                                <w:t>2</w:t>
                              </w:r>
                              <w:r>
                                <w:t>/0</w:t>
                              </w:r>
                              <w:r>
                                <w:t>7</w:t>
                              </w:r>
                              <w:r>
                                <w:t>/2021</w:t>
                              </w:r>
                            </w:p>
                          </w:tc>
                          <w:tc>
                            <w:tcPr>
                              <w:tcW w:w="2790" w:type="dxa"/>
                              <w:gridSpan w:val="2"/>
                              <w:vAlign w:val="center"/>
                            </w:tcPr>
                            <w:p w14:paraId="36C0FDBA" w14:textId="116BCB60" w:rsidR="00387534" w:rsidRPr="00476B88" w:rsidRDefault="008203F6">
                              <w:pPr>
                                <w:spacing w:after="0"/>
                                <w:rPr>
                                  <w:highlight w:val="yellow"/>
                                </w:rPr>
                              </w:pPr>
                              <w:r>
                                <w:rPr>
                                  <w:highlight w:val="yellow"/>
                                </w:rPr>
                                <w:t>19</w:t>
                              </w:r>
                              <w:r w:rsidRPr="000E3E60">
                                <w:rPr>
                                  <w:highlight w:val="yellow"/>
                                </w:rPr>
                                <w:t>/07/2021 – 2</w:t>
                              </w:r>
                              <w:r>
                                <w:rPr>
                                  <w:highlight w:val="yellow"/>
                                </w:rPr>
                                <w:t>2</w:t>
                              </w:r>
                              <w:r w:rsidRPr="000E3E60">
                                <w:rPr>
                                  <w:highlight w:val="yellow"/>
                                </w:rPr>
                                <w:t>/08/2021</w:t>
                              </w:r>
                            </w:p>
                          </w:tc>
                          <w:tc>
                            <w:tcPr>
                              <w:tcW w:w="1890" w:type="dxa"/>
                              <w:vAlign w:val="center"/>
                            </w:tcPr>
                            <w:p w14:paraId="24D29A05" w14:textId="5B6AD867" w:rsidR="00387534" w:rsidRDefault="002748B2">
                              <w:pPr>
                                <w:spacing w:after="0"/>
                              </w:pPr>
                              <w:r>
                                <w:t>01</w:t>
                              </w:r>
                              <w:r w:rsidR="00387534">
                                <w:t>/0</w:t>
                              </w:r>
                              <w:r>
                                <w:t>9</w:t>
                              </w:r>
                              <w:r w:rsidR="00387534">
                                <w:t>/2021</w:t>
                              </w:r>
                            </w:p>
                          </w:tc>
                          <w:tc>
                            <w:tcPr>
                              <w:tcW w:w="2070" w:type="dxa"/>
                              <w:vAlign w:val="center"/>
                            </w:tcPr>
                            <w:p w14:paraId="3E6B764D" w14:textId="10B6540F" w:rsidR="00387534" w:rsidRDefault="00387534">
                              <w:pPr>
                                <w:spacing w:after="0"/>
                              </w:pPr>
                              <w:r>
                                <w:t>17</w:t>
                              </w:r>
                              <w:r>
                                <w:t>/09/2021</w:t>
                              </w:r>
                            </w:p>
                          </w:tc>
                          <w:tc>
                            <w:tcPr>
                              <w:tcW w:w="2160" w:type="dxa"/>
                              <w:vAlign w:val="center"/>
                            </w:tcPr>
                            <w:p w14:paraId="3BA64290" w14:textId="58C56E19" w:rsidR="00387534" w:rsidRDefault="00387534">
                              <w:pPr>
                                <w:spacing w:after="0"/>
                              </w:pPr>
                              <w:r>
                                <w:t>30</w:t>
                              </w:r>
                              <w:r>
                                <w:t>/09/2021</w:t>
                              </w:r>
                            </w:p>
                          </w:tc>
                        </w:tr>
                        <w:tr w:rsidR="00387534" w14:paraId="24769962" w14:textId="77777777" w:rsidTr="002748B2">
                          <w:tblPrEx>
                            <w:tblCellMar>
                              <w:top w:w="0" w:type="dxa"/>
                              <w:bottom w:w="0" w:type="dxa"/>
                            </w:tblCellMar>
                          </w:tblPrEx>
                          <w:trPr>
                            <w:trHeight w:val="278"/>
                          </w:trPr>
                          <w:tc>
                            <w:tcPr>
                              <w:tcW w:w="1705" w:type="dxa"/>
                              <w:vAlign w:val="center"/>
                            </w:tcPr>
                            <w:p w14:paraId="1BD60313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1710" w:type="dxa"/>
                              <w:vAlign w:val="center"/>
                            </w:tcPr>
                            <w:p w14:paraId="7C40A985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1028" w:type="dxa"/>
                              <w:vAlign w:val="center"/>
                            </w:tcPr>
                            <w:p w14:paraId="57B45E4F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3652" w:type="dxa"/>
                              <w:gridSpan w:val="2"/>
                              <w:vAlign w:val="center"/>
                            </w:tcPr>
                            <w:p w14:paraId="3D92D471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070" w:type="dxa"/>
                              <w:vAlign w:val="center"/>
                            </w:tcPr>
                            <w:p w14:paraId="44ECC16D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160" w:type="dxa"/>
                              <w:vAlign w:val="center"/>
                            </w:tcPr>
                            <w:p w14:paraId="49C54C49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</w:tr>
                        <w:tr w:rsidR="00387534" w14:paraId="4740E07F" w14:textId="77777777" w:rsidTr="002748B2">
                          <w:tblPrEx>
                            <w:tblCellMar>
                              <w:top w:w="0" w:type="dxa"/>
                              <w:bottom w:w="0" w:type="dxa"/>
                            </w:tblCellMar>
                          </w:tblPrEx>
                          <w:trPr>
                            <w:trHeight w:val="278"/>
                          </w:trPr>
                          <w:tc>
                            <w:tcPr>
                              <w:tcW w:w="1705" w:type="dxa"/>
                              <w:vAlign w:val="center"/>
                            </w:tcPr>
                            <w:p w14:paraId="74E71765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1710" w:type="dxa"/>
                              <w:vAlign w:val="center"/>
                            </w:tcPr>
                            <w:p w14:paraId="607972E1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1028" w:type="dxa"/>
                              <w:vAlign w:val="center"/>
                            </w:tcPr>
                            <w:p w14:paraId="2E38FEE0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3652" w:type="dxa"/>
                              <w:gridSpan w:val="2"/>
                              <w:vAlign w:val="center"/>
                            </w:tcPr>
                            <w:p w14:paraId="5B96A8BF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070" w:type="dxa"/>
                              <w:vAlign w:val="center"/>
                            </w:tcPr>
                            <w:p w14:paraId="3DD48B44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  <w:tc>
                            <w:tcPr>
                              <w:tcW w:w="2160" w:type="dxa"/>
                              <w:vAlign w:val="center"/>
                            </w:tcPr>
                            <w:p w14:paraId="1DEF8E6A" w14:textId="77777777" w:rsidR="00387534" w:rsidRDefault="00387534">
                              <w:pPr>
                                <w:spacing w:after="0"/>
                              </w:pPr>
                            </w:p>
                          </w:tc>
                        </w:tr>
                      </w:tbl>
                      <w:p w14:paraId="1EF1352A" w14:textId="77777777" w:rsidR="00B51E2B" w:rsidRDefault="00B51E2B" w:rsidP="00B51E2B"/>
                    </w:txbxContent>
                  </v:textbox>
                </v:rect>
                <v:shape id="Callout: Up Arrow 17" o:spid="_x0000_s1035" type="#_x0000_t79" style="position:absolute;left:7772;top:19088;width:9601;height:13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" adj=",,5054">
                  <v:textbox>
                    <w:txbxContent>
                      <w:p w14:paraId="6C9A1970" w14:textId="7555FB7F" w:rsidR="00154CA4" w:rsidRDefault="00476B88" w:rsidP="00154CA4">
                        <w:r>
                          <w:t>Research</w:t>
                        </w:r>
                        <w:r w:rsidR="006673E5">
                          <w:t>/analyze thermal behavio</w:t>
                        </w:r>
                        <w:r w:rsidR="001753A9">
                          <w:t xml:space="preserve">r </w:t>
                        </w:r>
                        <w:r w:rsidR="006673E5">
                          <w:t>of thermistor</w:t>
                        </w:r>
                      </w:p>
                    </w:txbxContent>
                  </v:textbox>
                </v:shape>
                <v:shape id="Callout: Down Arrow 16" o:spid="_x0000_s1036" type="#_x0000_t80" style="position:absolute;left:1447;top:7543;width:6249;height:8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" adj=",,16856">
                  <v:textbox>
                    <w:txbxContent>
                      <w:p w14:paraId="1B6109F5" w14:textId="77777777" w:rsidR="00154CA4" w:rsidRDefault="00154CA4" w:rsidP="00154CA4">
                        <w:r>
                          <w:t>Project begins</w:t>
                        </w:r>
                      </w:p>
                    </w:txbxContent>
                  </v:textbox>
                </v:shape>
                <v:shape id="Callout: Down Arrow 18" o:spid="_x0000_s1037" type="#_x0000_t80" style="position:absolute;left:25679;top:6934;width:7010;height:9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" adj=",,16673">
                  <v:textbox>
                    <w:txbxContent>
                      <w:p w14:paraId="5455EF71" w14:textId="3B5E8E3C" w:rsidR="00154CA4" w:rsidRDefault="00476B88" w:rsidP="00154CA4">
                        <w:r>
                          <w:t>Holiday weeks</w:t>
                        </w:r>
                      </w:p>
                    </w:txbxContent>
                  </v:textbox>
                </v:shape>
                <v:shape id="Callout: Up Arrow 19" o:spid="_x0000_s1038" type="#_x0000_t79" style="position:absolute;left:37566;top:18935;width:7544;height:11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" adj=",,4865">
                  <v:textbox>
                    <w:txbxContent>
                      <w:p w14:paraId="7BB44F79" w14:textId="36B3ABB0" w:rsidR="000E3E60" w:rsidRDefault="001753A9" w:rsidP="000E3E60">
                        <w:r>
                          <w:t>Build the test setup</w:t>
                        </w:r>
                      </w:p>
                    </w:txbxContent>
                  </v:textbox>
                </v:shape>
                <v:shape id="Callout: Up Arrow 21" o:spid="_x0000_s1039" type="#_x0000_t79" style="position:absolute;left:62407;top:19240;width:7925;height:10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" adj=",,5694">
                  <v:textbox>
                    <w:txbxContent>
                      <w:p w14:paraId="140422A3" w14:textId="411155E8" w:rsidR="000E3E60" w:rsidRDefault="00ED53E2" w:rsidP="000E3E60">
                        <w:r>
                          <w:t>Testing with FZ setup</w:t>
                        </w:r>
                      </w:p>
                    </w:txbxContent>
                  </v:textbox>
                </v:shape>
                <v:shape id="Callout: Down Arrow 23" o:spid="_x0000_s1040" type="#_x0000_t80" style="position:absolute;left:50215;width:7620;height:16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" adj=",,18529">
                  <v:textbox>
                    <w:txbxContent>
                      <w:p w14:paraId="78901E21" w14:textId="3A9196A1" w:rsidR="000E3E60" w:rsidRDefault="00ED53E2" w:rsidP="000E3E60">
                        <w:r>
                          <w:t>Testing the setup behavior internall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278CACF" w14:textId="1ACD51D3" w:rsidR="00C87451" w:rsidRDefault="00C87451" w:rsidP="533AD911"/>
    <w:p w14:paraId="4263FCD6" w14:textId="07B68388" w:rsidR="00154CA4" w:rsidRDefault="00154CA4" w:rsidP="533AD911"/>
    <w:p w14:paraId="24248ADF" w14:textId="69AFA81F" w:rsidR="00C87451" w:rsidRDefault="00C87451" w:rsidP="533AD911"/>
    <w:p w14:paraId="15323AAE" w14:textId="7B3A1D6C" w:rsidR="00154CA4" w:rsidRDefault="00154CA4" w:rsidP="533AD911"/>
    <w:p w14:paraId="7EFA0722" w14:textId="3C1E7954" w:rsidR="008F0534" w:rsidRDefault="008F0534" w:rsidP="533AD911"/>
    <w:p w14:paraId="78215911" w14:textId="3262D1F2" w:rsidR="00C141E7" w:rsidRDefault="00C141E7" w:rsidP="533AD911"/>
    <w:p w14:paraId="141CF2A1" w14:textId="3594C96E" w:rsidR="00C141E7" w:rsidRDefault="00C141E7" w:rsidP="533AD911"/>
    <w:p w14:paraId="28004A9E" w14:textId="2E3B5815" w:rsidR="00C141E7" w:rsidRDefault="00C141E7" w:rsidP="533AD911"/>
    <w:p w14:paraId="35AED873" w14:textId="0FB27DCF" w:rsidR="00C141E7" w:rsidRDefault="00C141E7" w:rsidP="533AD911"/>
    <w:p w14:paraId="4D91335C" w14:textId="566C1CFF" w:rsidR="00C141E7" w:rsidRDefault="00C141E7" w:rsidP="533AD911"/>
    <w:p w14:paraId="0CA154E8" w14:textId="2442FBD5" w:rsidR="00C141E7" w:rsidRDefault="00C141E7" w:rsidP="533AD911"/>
    <w:p w14:paraId="38C3F305" w14:textId="504EDC16" w:rsidR="00C141E7" w:rsidRDefault="00C141E7" w:rsidP="533AD911"/>
    <w:p w14:paraId="3E2FBD73" w14:textId="5D65AF3B" w:rsidR="00C141E7" w:rsidRDefault="00C141E7" w:rsidP="00C141E7">
      <w:pPr>
        <w:pStyle w:val="BodyText"/>
      </w:pPr>
      <w:r>
        <w:t xml:space="preserve">Figure </w:t>
      </w:r>
      <w:r>
        <w:t>2</w:t>
      </w:r>
      <w:r>
        <w:t xml:space="preserve">.2: Solution </w:t>
      </w:r>
      <w:r>
        <w:t>2</w:t>
      </w:r>
      <w:r>
        <w:t xml:space="preserve"> Timeline.</w:t>
      </w:r>
    </w:p>
    <w:p w14:paraId="7C5E0697" w14:textId="77777777" w:rsidR="00C141E7" w:rsidRDefault="00C141E7" w:rsidP="533AD911"/>
    <w:sectPr w:rsidR="00C14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D56EE"/>
    <w:multiLevelType w:val="hybridMultilevel"/>
    <w:tmpl w:val="811693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412B9C"/>
    <w:multiLevelType w:val="hybridMultilevel"/>
    <w:tmpl w:val="732E3F5A"/>
    <w:lvl w:ilvl="0" w:tplc="10828E3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Te1MDE3MbOwNDJU0lEKTi0uzszPAykwrAUAabdEDSwAAAA="/>
  </w:docVars>
  <w:rsids>
    <w:rsidRoot w:val="0CC8C793"/>
    <w:rsid w:val="00011918"/>
    <w:rsid w:val="00077D40"/>
    <w:rsid w:val="00084CFC"/>
    <w:rsid w:val="000E3E60"/>
    <w:rsid w:val="00112AF4"/>
    <w:rsid w:val="00115191"/>
    <w:rsid w:val="00154CA4"/>
    <w:rsid w:val="0016646B"/>
    <w:rsid w:val="001753A9"/>
    <w:rsid w:val="001870FB"/>
    <w:rsid w:val="001C71BD"/>
    <w:rsid w:val="001E25E4"/>
    <w:rsid w:val="001E44A2"/>
    <w:rsid w:val="00224C83"/>
    <w:rsid w:val="00231B81"/>
    <w:rsid w:val="002748B2"/>
    <w:rsid w:val="00283153"/>
    <w:rsid w:val="002C58FE"/>
    <w:rsid w:val="00306FDA"/>
    <w:rsid w:val="003508D8"/>
    <w:rsid w:val="00354774"/>
    <w:rsid w:val="00361B4C"/>
    <w:rsid w:val="003804C0"/>
    <w:rsid w:val="00387534"/>
    <w:rsid w:val="003A5227"/>
    <w:rsid w:val="003F6D09"/>
    <w:rsid w:val="00463B00"/>
    <w:rsid w:val="00476B88"/>
    <w:rsid w:val="00483C10"/>
    <w:rsid w:val="004B3518"/>
    <w:rsid w:val="004D4511"/>
    <w:rsid w:val="00542F2E"/>
    <w:rsid w:val="00546A20"/>
    <w:rsid w:val="005A0C56"/>
    <w:rsid w:val="005D577E"/>
    <w:rsid w:val="00610152"/>
    <w:rsid w:val="006673E5"/>
    <w:rsid w:val="006B0C8D"/>
    <w:rsid w:val="006B165D"/>
    <w:rsid w:val="006F5862"/>
    <w:rsid w:val="00701CE5"/>
    <w:rsid w:val="00742C23"/>
    <w:rsid w:val="0075641A"/>
    <w:rsid w:val="007B2B45"/>
    <w:rsid w:val="007F7274"/>
    <w:rsid w:val="008203F6"/>
    <w:rsid w:val="008359B4"/>
    <w:rsid w:val="00862F0B"/>
    <w:rsid w:val="008F0534"/>
    <w:rsid w:val="008F582E"/>
    <w:rsid w:val="00945D1B"/>
    <w:rsid w:val="009601A8"/>
    <w:rsid w:val="009611E4"/>
    <w:rsid w:val="009A16B5"/>
    <w:rsid w:val="009B4D9E"/>
    <w:rsid w:val="009C2219"/>
    <w:rsid w:val="00A27A07"/>
    <w:rsid w:val="00A41021"/>
    <w:rsid w:val="00A53DB5"/>
    <w:rsid w:val="00AC003C"/>
    <w:rsid w:val="00AD5AC0"/>
    <w:rsid w:val="00AE4434"/>
    <w:rsid w:val="00B03210"/>
    <w:rsid w:val="00B30640"/>
    <w:rsid w:val="00B51E2B"/>
    <w:rsid w:val="00B62503"/>
    <w:rsid w:val="00BD53B3"/>
    <w:rsid w:val="00C141E7"/>
    <w:rsid w:val="00C21113"/>
    <w:rsid w:val="00C53AA9"/>
    <w:rsid w:val="00C844C4"/>
    <w:rsid w:val="00C87451"/>
    <w:rsid w:val="00C90BD5"/>
    <w:rsid w:val="00CD1794"/>
    <w:rsid w:val="00CE2DF1"/>
    <w:rsid w:val="00CE4E31"/>
    <w:rsid w:val="00CF4C0B"/>
    <w:rsid w:val="00D2795C"/>
    <w:rsid w:val="00D66A94"/>
    <w:rsid w:val="00DB6A29"/>
    <w:rsid w:val="00DE06E4"/>
    <w:rsid w:val="00E66E99"/>
    <w:rsid w:val="00E80E6C"/>
    <w:rsid w:val="00E84D55"/>
    <w:rsid w:val="00E85D7A"/>
    <w:rsid w:val="00EC1964"/>
    <w:rsid w:val="00ED53E2"/>
    <w:rsid w:val="00F3360D"/>
    <w:rsid w:val="00F572A1"/>
    <w:rsid w:val="00F57341"/>
    <w:rsid w:val="00FA62C4"/>
    <w:rsid w:val="00FA6D0B"/>
    <w:rsid w:val="00FB2B1E"/>
    <w:rsid w:val="00FE50FF"/>
    <w:rsid w:val="00FF0BF9"/>
    <w:rsid w:val="02AAD3CE"/>
    <w:rsid w:val="0AB5E5B3"/>
    <w:rsid w:val="0CC8C793"/>
    <w:rsid w:val="1AE5A119"/>
    <w:rsid w:val="2BA39F80"/>
    <w:rsid w:val="3D5D8131"/>
    <w:rsid w:val="4C12CFC1"/>
    <w:rsid w:val="533AD911"/>
    <w:rsid w:val="57F521D7"/>
    <w:rsid w:val="5A10CC1E"/>
    <w:rsid w:val="5FF33060"/>
    <w:rsid w:val="68FF0894"/>
    <w:rsid w:val="7515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0CC8C793"/>
  <w15:chartTrackingRefBased/>
  <w15:docId w15:val="{BF5B3F72-0F95-4D2A-A658-34D910997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5D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508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231B81"/>
    <w:pPr>
      <w:spacing w:after="12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31B81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45D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D45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51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07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3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ng Nguyen</dc:creator>
  <cp:keywords/>
  <dc:description/>
  <cp:lastModifiedBy>trung nguyen</cp:lastModifiedBy>
  <cp:revision>94</cp:revision>
  <dcterms:created xsi:type="dcterms:W3CDTF">2021-06-28T09:32:00Z</dcterms:created>
  <dcterms:modified xsi:type="dcterms:W3CDTF">2021-06-28T12:17:00Z</dcterms:modified>
</cp:coreProperties>
</file>